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968C2E" w14:textId="5CBD8AF9" w:rsidR="00E90D5A" w:rsidRDefault="00E90D5A" w:rsidP="00E90D5A">
      <w:pPr>
        <w:rPr>
          <w:rFonts w:ascii="Aptos" w:hAnsi="Aptos" w:cs="Tahoma"/>
          <w:bCs/>
          <w:sz w:val="24"/>
          <w:szCs w:val="24"/>
        </w:rPr>
      </w:pPr>
      <w:r>
        <w:rPr>
          <w:rFonts w:ascii="Aptos" w:hAnsi="Aptos" w:cs="Tahoma"/>
          <w:bCs/>
          <w:noProof/>
          <w:sz w:val="28"/>
          <w:szCs w:val="28"/>
        </w:rPr>
        <w:drawing>
          <wp:anchor distT="0" distB="0" distL="114300" distR="114300" simplePos="0" relativeHeight="251676672" behindDoc="0" locked="0" layoutInCell="1" allowOverlap="1" wp14:anchorId="36A8A542" wp14:editId="0E72CA3C">
            <wp:simplePos x="0" y="0"/>
            <wp:positionH relativeFrom="column">
              <wp:posOffset>41910</wp:posOffset>
            </wp:positionH>
            <wp:positionV relativeFrom="paragraph">
              <wp:posOffset>188871</wp:posOffset>
            </wp:positionV>
            <wp:extent cx="1523802" cy="461176"/>
            <wp:effectExtent l="0" t="0" r="635" b="0"/>
            <wp:wrapNone/>
            <wp:docPr id="126150089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3802" cy="46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E71DDA" w14:textId="74235B8B" w:rsidR="00E90D5A" w:rsidRDefault="00E90D5A" w:rsidP="00E90D5A">
      <w:pPr>
        <w:rPr>
          <w:rFonts w:ascii="Aptos" w:hAnsi="Aptos" w:cs="Tahoma"/>
          <w:bCs/>
          <w:sz w:val="24"/>
          <w:szCs w:val="24"/>
        </w:rPr>
      </w:pPr>
    </w:p>
    <w:p w14:paraId="155BD12B" w14:textId="701A8CFF" w:rsidR="00E90D5A" w:rsidRDefault="00E90D5A" w:rsidP="00E90D5A">
      <w:pPr>
        <w:rPr>
          <w:rFonts w:ascii="Aptos" w:hAnsi="Aptos" w:cs="Tahoma"/>
          <w:bCs/>
          <w:sz w:val="24"/>
          <w:szCs w:val="24"/>
        </w:rPr>
      </w:pPr>
    </w:p>
    <w:p w14:paraId="789DC94C" w14:textId="77777777" w:rsidR="00E90D5A" w:rsidRDefault="00E90D5A" w:rsidP="00E90D5A">
      <w:pPr>
        <w:rPr>
          <w:rFonts w:ascii="Aptos" w:hAnsi="Aptos" w:cs="Tahoma"/>
          <w:bCs/>
          <w:sz w:val="28"/>
          <w:szCs w:val="28"/>
        </w:rPr>
      </w:pPr>
    </w:p>
    <w:p w14:paraId="364A500B" w14:textId="77777777" w:rsidR="00E90D5A" w:rsidRDefault="00E90D5A" w:rsidP="00E90D5A">
      <w:pPr>
        <w:rPr>
          <w:rFonts w:ascii="Aptos" w:hAnsi="Aptos" w:cs="Tahoma"/>
          <w:bCs/>
          <w:sz w:val="28"/>
          <w:szCs w:val="28"/>
        </w:rPr>
      </w:pPr>
    </w:p>
    <w:p w14:paraId="4F5C2434" w14:textId="2F81D16F" w:rsidR="00E90D5A" w:rsidRPr="00E90D5A" w:rsidRDefault="00E90D5A" w:rsidP="00E90D5A">
      <w:pPr>
        <w:rPr>
          <w:rFonts w:ascii="Aptos" w:hAnsi="Aptos" w:cs="Tahoma"/>
          <w:bCs/>
          <w:sz w:val="28"/>
          <w:szCs w:val="28"/>
        </w:rPr>
      </w:pPr>
      <w:r>
        <w:rPr>
          <w:rFonts w:ascii="Aptos" w:hAnsi="Aptos" w:cs="Tahoma"/>
          <w:bCs/>
          <w:sz w:val="28"/>
          <w:szCs w:val="28"/>
        </w:rPr>
        <w:t xml:space="preserve">Free </w:t>
      </w:r>
      <w:r w:rsidRPr="00E90D5A">
        <w:rPr>
          <w:rFonts w:ascii="Aptos" w:hAnsi="Aptos" w:cs="Tahoma"/>
          <w:bCs/>
          <w:sz w:val="28"/>
          <w:szCs w:val="28"/>
        </w:rPr>
        <w:t>CV</w:t>
      </w:r>
      <w:r w:rsidRPr="00E90D5A">
        <w:rPr>
          <w:rFonts w:ascii="Aptos" w:hAnsi="Aptos" w:cs="Tahoma"/>
          <w:bCs/>
          <w:sz w:val="28"/>
          <w:szCs w:val="28"/>
        </w:rPr>
        <w:t xml:space="preserve"> Template, by </w:t>
      </w:r>
      <w:r w:rsidRPr="0013020A">
        <w:rPr>
          <w:rFonts w:ascii="Aptos" w:hAnsi="Aptos" w:cs="Tahoma"/>
          <w:b/>
          <w:sz w:val="28"/>
          <w:szCs w:val="28"/>
        </w:rPr>
        <w:t xml:space="preserve">Excel-QS </w:t>
      </w:r>
      <w:proofErr w:type="spellStart"/>
      <w:r w:rsidRPr="0013020A">
        <w:rPr>
          <w:rFonts w:ascii="Aptos" w:hAnsi="Aptos" w:cs="Tahoma"/>
          <w:b/>
          <w:sz w:val="28"/>
          <w:szCs w:val="28"/>
        </w:rPr>
        <w:t>Pvt.</w:t>
      </w:r>
      <w:proofErr w:type="spellEnd"/>
      <w:r w:rsidRPr="0013020A">
        <w:rPr>
          <w:rFonts w:ascii="Aptos" w:hAnsi="Aptos" w:cs="Tahoma"/>
          <w:b/>
          <w:sz w:val="28"/>
          <w:szCs w:val="28"/>
        </w:rPr>
        <w:t xml:space="preserve"> Ltd.</w:t>
      </w:r>
    </w:p>
    <w:p w14:paraId="10B7D8F4" w14:textId="77777777" w:rsidR="00B3670A" w:rsidRPr="00E90D5A" w:rsidRDefault="00B3670A" w:rsidP="00E90D5A">
      <w:pPr>
        <w:jc w:val="both"/>
        <w:rPr>
          <w:rFonts w:ascii="Aptos" w:hAnsi="Aptos" w:cs="Tahoma"/>
          <w:bCs/>
          <w:sz w:val="2"/>
          <w:szCs w:val="2"/>
        </w:rPr>
      </w:pPr>
    </w:p>
    <w:p w14:paraId="3FADE259" w14:textId="77777777" w:rsidR="00E90D5A" w:rsidRPr="00E90D5A" w:rsidRDefault="00E90D5A" w:rsidP="00E90D5A">
      <w:pPr>
        <w:jc w:val="both"/>
        <w:rPr>
          <w:rFonts w:ascii="Aptos" w:hAnsi="Aptos" w:cs="Tahoma"/>
          <w:bCs/>
          <w:sz w:val="28"/>
          <w:szCs w:val="28"/>
        </w:rPr>
      </w:pPr>
      <w:r w:rsidRPr="00E90D5A">
        <w:rPr>
          <w:rFonts w:ascii="Aptos" w:hAnsi="Aptos" w:cs="Tahoma"/>
          <w:bCs/>
          <w:sz w:val="28"/>
          <w:szCs w:val="28"/>
        </w:rPr>
        <w:t>You are permitted to download, make backup copies, and modify this template solely for personal or internal use within your organization. It is not authorized for resale or public distribution.</w:t>
      </w:r>
    </w:p>
    <w:p w14:paraId="0CD14946" w14:textId="77777777" w:rsidR="00E90D5A" w:rsidRPr="00E90D5A" w:rsidRDefault="00E90D5A" w:rsidP="00E90D5A">
      <w:pPr>
        <w:jc w:val="both"/>
        <w:rPr>
          <w:rFonts w:ascii="Aptos" w:hAnsi="Aptos" w:cs="Tahoma"/>
          <w:bCs/>
          <w:sz w:val="2"/>
          <w:szCs w:val="2"/>
        </w:rPr>
      </w:pPr>
    </w:p>
    <w:p w14:paraId="53F4CD35" w14:textId="1FF6DE5E" w:rsidR="00E90D5A" w:rsidRPr="00E90D5A" w:rsidRDefault="00E90D5A" w:rsidP="00E90D5A">
      <w:pPr>
        <w:jc w:val="both"/>
        <w:rPr>
          <w:rFonts w:ascii="Aptos" w:hAnsi="Aptos" w:cs="Tahoma"/>
          <w:bCs/>
          <w:sz w:val="28"/>
          <w:szCs w:val="28"/>
        </w:rPr>
      </w:pPr>
      <w:r w:rsidRPr="00E90D5A">
        <w:rPr>
          <w:rFonts w:ascii="Aptos" w:hAnsi="Aptos" w:cs="Tahoma"/>
          <w:bCs/>
          <w:sz w:val="28"/>
          <w:szCs w:val="28"/>
        </w:rPr>
        <w:t xml:space="preserve">Do not remove, modify, or obscure any Excel-QS </w:t>
      </w:r>
      <w:proofErr w:type="spellStart"/>
      <w:r w:rsidRPr="00E90D5A">
        <w:rPr>
          <w:rFonts w:ascii="Aptos" w:hAnsi="Aptos" w:cs="Tahoma"/>
          <w:bCs/>
          <w:sz w:val="28"/>
          <w:szCs w:val="28"/>
        </w:rPr>
        <w:t>Pvt.</w:t>
      </w:r>
      <w:proofErr w:type="spellEnd"/>
      <w:r w:rsidRPr="00E90D5A">
        <w:rPr>
          <w:rFonts w:ascii="Aptos" w:hAnsi="Aptos" w:cs="Tahoma"/>
          <w:bCs/>
          <w:sz w:val="28"/>
          <w:szCs w:val="28"/>
        </w:rPr>
        <w:t xml:space="preserve"> Ltd. logos, trademarks, copyright notices, disclaimers, branding, terms of use, attributions, or other proprietary markings within this template.</w:t>
      </w:r>
    </w:p>
    <w:p w14:paraId="71714EBB" w14:textId="77777777" w:rsidR="00E90D5A" w:rsidRPr="00E90D5A" w:rsidRDefault="00E90D5A" w:rsidP="00E90D5A">
      <w:pPr>
        <w:jc w:val="both"/>
        <w:rPr>
          <w:rFonts w:ascii="Aptos" w:hAnsi="Aptos" w:cs="Tahoma"/>
          <w:bCs/>
          <w:sz w:val="2"/>
          <w:szCs w:val="2"/>
        </w:rPr>
      </w:pPr>
    </w:p>
    <w:p w14:paraId="054BC77D" w14:textId="77777777" w:rsidR="00B3670A" w:rsidRDefault="00E90D5A" w:rsidP="00E90D5A">
      <w:pPr>
        <w:jc w:val="both"/>
        <w:rPr>
          <w:rFonts w:ascii="Aptos" w:hAnsi="Aptos" w:cs="Tahoma"/>
          <w:bCs/>
          <w:sz w:val="28"/>
          <w:szCs w:val="28"/>
        </w:rPr>
      </w:pPr>
      <w:r w:rsidRPr="00E90D5A">
        <w:rPr>
          <w:rFonts w:ascii="Aptos" w:hAnsi="Aptos" w:cs="Tahoma"/>
          <w:bCs/>
          <w:sz w:val="28"/>
          <w:szCs w:val="28"/>
        </w:rPr>
        <w:t>The template and any related files, documents, or derived works are strictly prohibited from being sold, distributed, published online, or hosted on any platform that grants public access.</w:t>
      </w:r>
    </w:p>
    <w:p w14:paraId="350CF77B" w14:textId="77777777" w:rsidR="00B3670A" w:rsidRDefault="00B3670A" w:rsidP="00E90D5A">
      <w:pPr>
        <w:jc w:val="both"/>
        <w:rPr>
          <w:rFonts w:ascii="Aptos" w:hAnsi="Aptos" w:cs="Tahoma"/>
          <w:bCs/>
          <w:sz w:val="28"/>
          <w:szCs w:val="28"/>
        </w:rPr>
      </w:pPr>
    </w:p>
    <w:p w14:paraId="649AA574" w14:textId="77777777" w:rsidR="00B3670A" w:rsidRPr="0013020A" w:rsidRDefault="00B3670A" w:rsidP="00B3670A">
      <w:pPr>
        <w:rPr>
          <w:rFonts w:ascii="Aptos" w:hAnsi="Aptos" w:cs="Tahoma"/>
          <w:b/>
          <w:sz w:val="28"/>
          <w:szCs w:val="28"/>
        </w:rPr>
      </w:pPr>
      <w:r w:rsidRPr="0013020A">
        <w:rPr>
          <w:rFonts w:ascii="Aptos" w:hAnsi="Aptos" w:cs="Tahoma"/>
          <w:b/>
          <w:sz w:val="28"/>
          <w:szCs w:val="28"/>
        </w:rPr>
        <w:t xml:space="preserve">© 2021-2024 Excel-QS </w:t>
      </w:r>
      <w:proofErr w:type="spellStart"/>
      <w:r w:rsidRPr="0013020A">
        <w:rPr>
          <w:rFonts w:ascii="Aptos" w:hAnsi="Aptos" w:cs="Tahoma"/>
          <w:b/>
          <w:sz w:val="28"/>
          <w:szCs w:val="28"/>
        </w:rPr>
        <w:t>Pvt.</w:t>
      </w:r>
      <w:proofErr w:type="spellEnd"/>
      <w:r w:rsidRPr="0013020A">
        <w:rPr>
          <w:rFonts w:ascii="Aptos" w:hAnsi="Aptos" w:cs="Tahoma"/>
          <w:b/>
          <w:sz w:val="28"/>
          <w:szCs w:val="28"/>
        </w:rPr>
        <w:t xml:space="preserve"> Ltd.</w:t>
      </w:r>
    </w:p>
    <w:p w14:paraId="5A2BC13F" w14:textId="78CD0903" w:rsidR="00B3670A" w:rsidRPr="00B3670A" w:rsidRDefault="00B3670A" w:rsidP="00B3670A">
      <w:pPr>
        <w:rPr>
          <w:rFonts w:ascii="Aptos" w:hAnsi="Aptos" w:cs="Tahoma"/>
          <w:bCs/>
          <w:sz w:val="28"/>
          <w:szCs w:val="28"/>
        </w:rPr>
      </w:pPr>
      <w:hyperlink r:id="rId8" w:history="1">
        <w:r w:rsidRPr="00B3670A">
          <w:rPr>
            <w:rStyle w:val="Hyperlink"/>
            <w:rFonts w:ascii="Aptos" w:hAnsi="Aptos" w:cs="Tahoma"/>
            <w:bCs/>
            <w:sz w:val="28"/>
            <w:szCs w:val="28"/>
            <w:u w:val="none"/>
          </w:rPr>
          <w:t>www.excel-qs.com</w:t>
        </w:r>
      </w:hyperlink>
      <w:r w:rsidRPr="00B3670A">
        <w:rPr>
          <w:rFonts w:ascii="Aptos" w:hAnsi="Aptos" w:cs="Tahoma"/>
          <w:bCs/>
          <w:sz w:val="28"/>
          <w:szCs w:val="28"/>
        </w:rPr>
        <w:t xml:space="preserve"> </w:t>
      </w:r>
    </w:p>
    <w:p w14:paraId="7C3780CB" w14:textId="41DEB6E4" w:rsidR="00E90D5A" w:rsidRPr="00E90D5A" w:rsidRDefault="00E90D5A" w:rsidP="00E90D5A">
      <w:pPr>
        <w:jc w:val="both"/>
        <w:rPr>
          <w:rFonts w:ascii="Aptos Black" w:hAnsi="Aptos Black" w:cs="Tahoma"/>
          <w:b/>
          <w:sz w:val="48"/>
          <w:szCs w:val="48"/>
        </w:rPr>
      </w:pPr>
      <w:r w:rsidRPr="00E90D5A">
        <w:rPr>
          <w:rFonts w:ascii="Aptos Black" w:hAnsi="Aptos Black" w:cs="Tahoma"/>
          <w:b/>
          <w:sz w:val="48"/>
          <w:szCs w:val="48"/>
        </w:rPr>
        <w:br w:type="page"/>
      </w:r>
    </w:p>
    <w:p w14:paraId="3B8C254F" w14:textId="616F0C4B" w:rsidR="00952FB0" w:rsidRPr="00BC46B9" w:rsidRDefault="00137E49" w:rsidP="002D67B1">
      <w:pPr>
        <w:spacing w:after="0" w:line="240" w:lineRule="auto"/>
        <w:rPr>
          <w:rFonts w:ascii="Aptos Black" w:hAnsi="Aptos Black" w:cs="Tahoma"/>
          <w:b/>
          <w:sz w:val="44"/>
          <w:szCs w:val="44"/>
        </w:rPr>
      </w:pPr>
      <w:r>
        <w:rPr>
          <w:rFonts w:ascii="Aptos" w:hAnsi="Aptos" w:cstheme="minorHAnsi"/>
          <w:b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AD19A60" wp14:editId="7C1F5CB9">
                <wp:simplePos x="0" y="0"/>
                <wp:positionH relativeFrom="column">
                  <wp:posOffset>-652573</wp:posOffset>
                </wp:positionH>
                <wp:positionV relativeFrom="paragraph">
                  <wp:posOffset>-400050</wp:posOffset>
                </wp:positionV>
                <wp:extent cx="7991475" cy="3062177"/>
                <wp:effectExtent l="0" t="0" r="9525" b="5080"/>
                <wp:wrapNone/>
                <wp:docPr id="142620151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91475" cy="3062177"/>
                        </a:xfrm>
                        <a:prstGeom prst="rect">
                          <a:avLst/>
                        </a:prstGeom>
                        <a:solidFill>
                          <a:srgbClr val="ECECE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235F0B" id="Rectangle 4" o:spid="_x0000_s1026" style="position:absolute;margin-left:-51.4pt;margin-top:-31.5pt;width:629.25pt;height:241.1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" fillcolor="#ececec" stroked="f" strokeweight="1pt"/>
            </w:pict>
          </mc:Fallback>
        </mc:AlternateContent>
      </w:r>
      <w:r w:rsidR="00BC46B9" w:rsidRPr="00BC46B9">
        <w:rPr>
          <w:rFonts w:ascii="Aptos" w:hAnsi="Aptos" w:cstheme="minorHAnsi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35E535" wp14:editId="01F3B959">
                <wp:simplePos x="0" y="0"/>
                <wp:positionH relativeFrom="column">
                  <wp:posOffset>5187950</wp:posOffset>
                </wp:positionH>
                <wp:positionV relativeFrom="paragraph">
                  <wp:posOffset>95250</wp:posOffset>
                </wp:positionV>
                <wp:extent cx="1352550" cy="1562100"/>
                <wp:effectExtent l="0" t="0" r="19050" b="19050"/>
                <wp:wrapNone/>
                <wp:docPr id="38066608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56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E02F92" w14:textId="45103360" w:rsidR="00BC46B9" w:rsidRPr="00BC46B9" w:rsidRDefault="00BC46B9" w:rsidP="00BC46B9">
                            <w:pPr>
                              <w:jc w:val="center"/>
                              <w:rPr>
                                <w:color w:val="808080" w:themeColor="background1" w:themeShade="80"/>
                                <w:lang w:val="en-US"/>
                              </w:rPr>
                            </w:pPr>
                            <w:r w:rsidRPr="00BC46B9">
                              <w:rPr>
                                <w:color w:val="808080" w:themeColor="background1" w:themeShade="80"/>
                                <w:lang w:val="en-US"/>
                              </w:rPr>
                              <w:t>Your Photo</w:t>
                            </w:r>
                            <w:r w:rsidR="00E24EA9">
                              <w:rPr>
                                <w:color w:val="808080" w:themeColor="background1" w:themeShade="80"/>
                                <w:lang w:val="en-U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35E535" id="Rectangle 3" o:spid="_x0000_s1026" style="position:absolute;margin-left:408.5pt;margin-top:7.5pt;width:106.5pt;height:12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" fillcolor="white [3212]" strokecolor="#7f7f7f [1612]" strokeweight="1pt">
                <v:textbox>
                  <w:txbxContent>
                    <w:p w14:paraId="0CE02F92" w14:textId="45103360" w:rsidR="00BC46B9" w:rsidRPr="00BC46B9" w:rsidRDefault="00BC46B9" w:rsidP="00BC46B9">
                      <w:pPr>
                        <w:jc w:val="center"/>
                        <w:rPr>
                          <w:color w:val="808080" w:themeColor="background1" w:themeShade="80"/>
                          <w:lang w:val="en-US"/>
                        </w:rPr>
                      </w:pPr>
                      <w:r w:rsidRPr="00BC46B9">
                        <w:rPr>
                          <w:color w:val="808080" w:themeColor="background1" w:themeShade="80"/>
                          <w:lang w:val="en-US"/>
                        </w:rPr>
                        <w:t>Your Photo</w:t>
                      </w:r>
                      <w:r w:rsidR="00E24EA9">
                        <w:rPr>
                          <w:color w:val="808080" w:themeColor="background1" w:themeShade="80"/>
                          <w:lang w:val="en-US"/>
                        </w:rPr>
                        <w:t xml:space="preserve"> Here</w:t>
                      </w:r>
                    </w:p>
                  </w:txbxContent>
                </v:textbox>
              </v:rect>
            </w:pict>
          </mc:Fallback>
        </mc:AlternateContent>
      </w:r>
      <w:r w:rsidR="00BC46B9" w:rsidRPr="00BC46B9">
        <w:rPr>
          <w:rFonts w:ascii="Aptos Black" w:hAnsi="Aptos Black" w:cs="Tahoma"/>
          <w:b/>
          <w:sz w:val="44"/>
          <w:szCs w:val="44"/>
        </w:rPr>
        <w:t>YOUR FULL NAME HERE</w:t>
      </w:r>
      <w:r w:rsidRPr="00137E49">
        <w:rPr>
          <w:rFonts w:ascii="Aptos" w:hAnsi="Aptos" w:cstheme="minorHAnsi"/>
          <w:b/>
          <w:noProof/>
          <w:sz w:val="40"/>
          <w:szCs w:val="40"/>
        </w:rPr>
        <w:t xml:space="preserve"> </w:t>
      </w:r>
    </w:p>
    <w:p w14:paraId="094AF8E5" w14:textId="73F5E911" w:rsidR="008A5169" w:rsidRPr="00014CB5" w:rsidRDefault="00BC46B9" w:rsidP="002D67B1">
      <w:pPr>
        <w:spacing w:after="0" w:line="240" w:lineRule="auto"/>
        <w:rPr>
          <w:rFonts w:ascii="Aptos" w:hAnsi="Aptos" w:cstheme="minorHAnsi"/>
          <w:b/>
          <w:sz w:val="32"/>
          <w:szCs w:val="32"/>
        </w:rPr>
      </w:pPr>
      <w:r>
        <w:rPr>
          <w:rFonts w:ascii="Aptos" w:hAnsi="Aptos" w:cstheme="minorHAnsi"/>
          <w:b/>
          <w:sz w:val="32"/>
          <w:szCs w:val="32"/>
        </w:rPr>
        <w:t>APPLYING POSITION HERE</w:t>
      </w:r>
    </w:p>
    <w:p w14:paraId="2491B6FD" w14:textId="1FB07684" w:rsidR="00465544" w:rsidRDefault="00465544" w:rsidP="002D67B1">
      <w:pPr>
        <w:spacing w:after="0" w:line="240" w:lineRule="auto"/>
        <w:rPr>
          <w:rFonts w:ascii="Aptos" w:hAnsi="Aptos" w:cstheme="minorHAnsi"/>
          <w:bCs/>
          <w:sz w:val="24"/>
          <w:szCs w:val="24"/>
        </w:rPr>
      </w:pPr>
    </w:p>
    <w:p w14:paraId="2C519848" w14:textId="258A24EF" w:rsidR="00BC46B9" w:rsidRPr="00BC46B9" w:rsidRDefault="00BC46B9" w:rsidP="002D67B1">
      <w:pPr>
        <w:spacing w:after="0" w:line="240" w:lineRule="auto"/>
        <w:rPr>
          <w:rFonts w:ascii="Aptos" w:hAnsi="Aptos" w:cstheme="minorHAnsi"/>
          <w:bCs/>
          <w:color w:val="808080" w:themeColor="background1" w:themeShade="80"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Phone: </w:t>
      </w:r>
      <w:r w:rsidRPr="00BC46B9"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>+94754304301</w:t>
      </w:r>
    </w:p>
    <w:p w14:paraId="71A6C73E" w14:textId="0ED3A238" w:rsidR="00BC46B9" w:rsidRDefault="00BC46B9" w:rsidP="002D67B1">
      <w:pPr>
        <w:spacing w:after="0" w:line="240" w:lineRule="auto"/>
        <w:rPr>
          <w:rFonts w:ascii="Aptos" w:hAnsi="Aptos" w:cstheme="minorHAnsi"/>
          <w:bCs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E-Mail:  </w:t>
      </w:r>
      <w:r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>info@excel-qs.com</w:t>
      </w:r>
    </w:p>
    <w:p w14:paraId="594B8812" w14:textId="4B3134F7" w:rsidR="00BC46B9" w:rsidRPr="00BC46B9" w:rsidRDefault="00BC46B9" w:rsidP="002D67B1">
      <w:pPr>
        <w:spacing w:after="0" w:line="240" w:lineRule="auto"/>
        <w:rPr>
          <w:rFonts w:ascii="Aptos" w:hAnsi="Aptos" w:cstheme="minorHAnsi"/>
          <w:bCs/>
          <w:sz w:val="14"/>
          <w:szCs w:val="14"/>
        </w:rPr>
      </w:pPr>
    </w:p>
    <w:p w14:paraId="176151DA" w14:textId="5F43C69A" w:rsidR="00BC46B9" w:rsidRDefault="00BC46B9" w:rsidP="002D67B1">
      <w:pPr>
        <w:spacing w:after="0" w:line="240" w:lineRule="auto"/>
        <w:rPr>
          <w:rFonts w:ascii="Aptos" w:hAnsi="Aptos" w:cstheme="minorHAnsi"/>
          <w:bCs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Nationality:  </w:t>
      </w:r>
      <w:r w:rsidRPr="00BC46B9"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 xml:space="preserve">Sri Lankan </w:t>
      </w:r>
    </w:p>
    <w:p w14:paraId="3EDCC181" w14:textId="339357B1" w:rsidR="00BC46B9" w:rsidRDefault="00BC46B9" w:rsidP="002D67B1">
      <w:pPr>
        <w:spacing w:after="0" w:line="240" w:lineRule="auto"/>
        <w:rPr>
          <w:rFonts w:ascii="Aptos" w:hAnsi="Aptos" w:cstheme="minorHAnsi"/>
          <w:bCs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Age:  </w:t>
      </w:r>
      <w:r w:rsidRPr="00BC46B9"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>35</w:t>
      </w:r>
    </w:p>
    <w:p w14:paraId="2156837C" w14:textId="5A08D509" w:rsidR="00BC46B9" w:rsidRDefault="00BC46B9" w:rsidP="002D67B1">
      <w:pPr>
        <w:spacing w:after="0" w:line="240" w:lineRule="auto"/>
        <w:rPr>
          <w:rFonts w:ascii="Aptos" w:hAnsi="Aptos" w:cstheme="minorHAnsi"/>
          <w:bCs/>
          <w:color w:val="808080" w:themeColor="background1" w:themeShade="80"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Marital Status:  </w:t>
      </w:r>
      <w:r w:rsidRPr="00BC46B9"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>Married / Un Married</w:t>
      </w:r>
    </w:p>
    <w:p w14:paraId="72F8E3A8" w14:textId="77777777" w:rsidR="00BC46B9" w:rsidRPr="00BC46B9" w:rsidRDefault="00BC46B9" w:rsidP="002D67B1">
      <w:pPr>
        <w:spacing w:after="0" w:line="240" w:lineRule="auto"/>
        <w:rPr>
          <w:rFonts w:ascii="Aptos" w:hAnsi="Aptos" w:cstheme="minorHAnsi"/>
          <w:bCs/>
          <w:color w:val="808080" w:themeColor="background1" w:themeShade="80"/>
          <w:sz w:val="14"/>
          <w:szCs w:val="14"/>
        </w:rPr>
      </w:pPr>
    </w:p>
    <w:p w14:paraId="28F08F88" w14:textId="7F909764" w:rsidR="007D44E8" w:rsidRDefault="007D44E8" w:rsidP="007D44E8">
      <w:pPr>
        <w:spacing w:after="0" w:line="240" w:lineRule="auto"/>
        <w:rPr>
          <w:rFonts w:ascii="Aptos" w:hAnsi="Aptos" w:cstheme="minorHAnsi"/>
          <w:bCs/>
          <w:color w:val="808080" w:themeColor="background1" w:themeShade="80"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Licence  Status:  </w:t>
      </w:r>
      <w:r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>State here</w:t>
      </w:r>
    </w:p>
    <w:p w14:paraId="08122EB3" w14:textId="11234F11" w:rsidR="00BC46B9" w:rsidRDefault="00BC46B9" w:rsidP="00BC46B9">
      <w:pPr>
        <w:spacing w:after="0" w:line="240" w:lineRule="auto"/>
        <w:rPr>
          <w:rFonts w:ascii="Aptos" w:hAnsi="Aptos" w:cstheme="minorHAnsi"/>
          <w:bCs/>
          <w:color w:val="808080" w:themeColor="background1" w:themeShade="80"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Visa Status:  </w:t>
      </w:r>
      <w:r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>Immediately available with NOC</w:t>
      </w:r>
    </w:p>
    <w:p w14:paraId="1BFC42CF" w14:textId="1D6E23CC" w:rsidR="00BC46B9" w:rsidRPr="00BC46B9" w:rsidRDefault="00BC46B9" w:rsidP="00BC46B9">
      <w:pPr>
        <w:spacing w:after="0" w:line="240" w:lineRule="auto"/>
        <w:rPr>
          <w:rFonts w:ascii="Aptos" w:hAnsi="Aptos" w:cstheme="minorHAnsi"/>
          <w:bCs/>
          <w:color w:val="808080" w:themeColor="background1" w:themeShade="80"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 xml:space="preserve">SEC / UPDA Status:  </w:t>
      </w:r>
      <w:r>
        <w:rPr>
          <w:rFonts w:ascii="Aptos" w:hAnsi="Aptos" w:cstheme="minorHAnsi"/>
          <w:bCs/>
          <w:color w:val="808080" w:themeColor="background1" w:themeShade="80"/>
          <w:sz w:val="24"/>
          <w:szCs w:val="24"/>
        </w:rPr>
        <w:t xml:space="preserve">UPDA Grade C Certified </w:t>
      </w:r>
    </w:p>
    <w:p w14:paraId="75C8428A" w14:textId="3D73AD96" w:rsidR="006D09FB" w:rsidRPr="00137E49" w:rsidRDefault="006D09FB" w:rsidP="009C591A">
      <w:pPr>
        <w:tabs>
          <w:tab w:val="left" w:pos="7800"/>
        </w:tabs>
        <w:spacing w:before="240" w:line="240" w:lineRule="auto"/>
        <w:rPr>
          <w:rFonts w:cstheme="minorHAnsi"/>
          <w:b/>
          <w:sz w:val="6"/>
          <w:szCs w:val="6"/>
        </w:rPr>
      </w:pPr>
    </w:p>
    <w:p w14:paraId="780683EB" w14:textId="77777777" w:rsidR="0040675B" w:rsidRDefault="0040675B" w:rsidP="009C591A">
      <w:pPr>
        <w:tabs>
          <w:tab w:val="left" w:pos="7800"/>
        </w:tabs>
        <w:spacing w:before="240" w:line="240" w:lineRule="auto"/>
        <w:rPr>
          <w:rFonts w:ascii="Aptos" w:hAnsi="Aptos" w:cstheme="minorHAnsi"/>
          <w:b/>
          <w:sz w:val="26"/>
          <w:szCs w:val="26"/>
        </w:rPr>
      </w:pPr>
    </w:p>
    <w:p w14:paraId="4D1B8532" w14:textId="511D9C6B" w:rsidR="007E0A9D" w:rsidRPr="000D74D5" w:rsidRDefault="00BC46B9" w:rsidP="009C591A">
      <w:pPr>
        <w:tabs>
          <w:tab w:val="left" w:pos="7800"/>
        </w:tabs>
        <w:spacing w:before="240" w:line="240" w:lineRule="auto"/>
        <w:rPr>
          <w:rFonts w:ascii="Aptos" w:hAnsi="Aptos" w:cstheme="minorHAnsi"/>
          <w:b/>
          <w:sz w:val="26"/>
          <w:szCs w:val="26"/>
        </w:rPr>
      </w:pPr>
      <w:r w:rsidRPr="00014CB5">
        <w:rPr>
          <w:rFonts w:ascii="Aptos Light" w:hAnsi="Aptos Light" w:cstheme="minorHAnsi"/>
          <w:b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4C62153" wp14:editId="5391F0CC">
                <wp:simplePos x="0" y="0"/>
                <wp:positionH relativeFrom="column">
                  <wp:posOffset>1551718</wp:posOffset>
                </wp:positionH>
                <wp:positionV relativeFrom="paragraph">
                  <wp:posOffset>154187</wp:posOffset>
                </wp:positionV>
                <wp:extent cx="6540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C54441" id="Straight Connector 1" o:spid="_x0000_s1026" style="position:absolute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2pt,12.15pt" to="637.2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" strokecolor="black [3213]" strokeweight=".25pt">
                <v:stroke joinstyle="miter"/>
              </v:line>
            </w:pict>
          </mc:Fallback>
        </mc:AlternateContent>
      </w:r>
      <w:r w:rsidR="00BE6EDC" w:rsidRPr="000D74D5">
        <w:rPr>
          <w:rFonts w:ascii="Aptos" w:hAnsi="Aptos" w:cstheme="minorHAnsi"/>
          <w:b/>
          <w:sz w:val="26"/>
          <w:szCs w:val="26"/>
        </w:rPr>
        <w:t>P</w:t>
      </w:r>
      <w:r w:rsidR="00C05FFD" w:rsidRPr="000D74D5">
        <w:rPr>
          <w:rFonts w:ascii="Aptos" w:hAnsi="Aptos" w:cstheme="minorHAnsi"/>
          <w:b/>
          <w:sz w:val="26"/>
          <w:szCs w:val="26"/>
        </w:rPr>
        <w:t>RO</w:t>
      </w:r>
      <w:r w:rsidR="00BE6EDC" w:rsidRPr="000D74D5">
        <w:rPr>
          <w:rFonts w:ascii="Aptos" w:hAnsi="Aptos" w:cstheme="minorHAnsi"/>
          <w:b/>
          <w:sz w:val="26"/>
          <w:szCs w:val="26"/>
        </w:rPr>
        <w:t>FILE S</w:t>
      </w:r>
      <w:r w:rsidR="007E0A9D" w:rsidRPr="000D74D5">
        <w:rPr>
          <w:rFonts w:ascii="Aptos" w:hAnsi="Aptos" w:cstheme="minorHAnsi"/>
          <w:b/>
          <w:sz w:val="26"/>
          <w:szCs w:val="26"/>
        </w:rPr>
        <w:t>UMMARY</w:t>
      </w:r>
      <w:r w:rsidR="00E50160" w:rsidRPr="000D74D5">
        <w:rPr>
          <w:rFonts w:ascii="Aptos" w:hAnsi="Aptos" w:cstheme="minorHAnsi"/>
          <w:b/>
          <w:sz w:val="26"/>
          <w:szCs w:val="26"/>
        </w:rPr>
        <w:tab/>
      </w:r>
    </w:p>
    <w:p w14:paraId="7DD134B5" w14:textId="19B2CDB8" w:rsidR="006D09FB" w:rsidRPr="000D74D5" w:rsidRDefault="00137E49" w:rsidP="00137E49">
      <w:pPr>
        <w:spacing w:after="200" w:line="240" w:lineRule="auto"/>
        <w:jc w:val="both"/>
        <w:rPr>
          <w:rFonts w:ascii="Aptos Light" w:hAnsi="Aptos Light" w:cstheme="minorHAnsi"/>
          <w:b/>
          <w:sz w:val="24"/>
          <w:szCs w:val="20"/>
        </w:rPr>
      </w:pPr>
      <w:r w:rsidRPr="00137E49">
        <w:rPr>
          <w:rFonts w:ascii="Aptos Light" w:hAnsi="Aptos Light" w:cstheme="minorHAnsi"/>
          <w:sz w:val="21"/>
          <w:szCs w:val="21"/>
        </w:rPr>
        <w:t xml:space="preserve">Lorem ipsu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si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sed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do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iusmod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temp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incididu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liqu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. U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ni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ad mini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venia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quis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nostrud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exercitatio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ullamco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laboris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nisi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liquip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ex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mmodo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qu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. Duis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ut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irur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i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reprehender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i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voluptat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vel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ss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illu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dolore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u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fugi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null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paria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.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xcepte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si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occaec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upidat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no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proide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sunt in culpa qui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offici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eseru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moll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ni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id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s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laboru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>.</w:t>
      </w:r>
      <w:r>
        <w:rPr>
          <w:rFonts w:ascii="Aptos Light" w:hAnsi="Aptos Light" w:cstheme="minorHAnsi"/>
          <w:sz w:val="21"/>
          <w:szCs w:val="21"/>
        </w:rPr>
        <w:t xml:space="preserve"> </w:t>
      </w:r>
      <w:r w:rsidRPr="00137E49">
        <w:rPr>
          <w:rFonts w:ascii="Aptos Light" w:hAnsi="Aptos Light" w:cstheme="minorHAnsi"/>
          <w:sz w:val="21"/>
          <w:szCs w:val="21"/>
        </w:rPr>
        <w:t xml:space="preserve">Lorem ipsu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si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sed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do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iusmod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temp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incididu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liqu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. U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ni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ad mini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venia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quis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nostrud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exercitatio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ullamco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laboris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nisi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liquip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ex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mmodo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qu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. Duis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ut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irur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i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reprehender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i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voluptat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vel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sse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illu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dolore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u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fugi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null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paria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.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xcepte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si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occaec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upidata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non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proide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sunt in culpa qui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officia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eserun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molli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ni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id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s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laborum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>.</w:t>
      </w:r>
    </w:p>
    <w:p w14:paraId="5F117576" w14:textId="3AC7FB9F" w:rsidR="00137E49" w:rsidRDefault="00137E49" w:rsidP="000D74D5">
      <w:pPr>
        <w:tabs>
          <w:tab w:val="left" w:pos="7800"/>
        </w:tabs>
        <w:spacing w:before="240" w:line="240" w:lineRule="auto"/>
        <w:rPr>
          <w:rFonts w:ascii="Aptos" w:hAnsi="Aptos" w:cstheme="minorHAnsi"/>
          <w:b/>
          <w:sz w:val="26"/>
          <w:szCs w:val="26"/>
        </w:rPr>
      </w:pPr>
      <w:r w:rsidRPr="00137E49">
        <w:rPr>
          <w:rFonts w:ascii="Aptos" w:hAnsi="Aptos" w:cstheme="minorHAnsi"/>
          <w:b/>
          <w:sz w:val="26"/>
          <w:szCs w:val="26"/>
        </w:rPr>
        <w:tab/>
      </w:r>
    </w:p>
    <w:p w14:paraId="4B7A5D15" w14:textId="6F75E95D" w:rsidR="00137E49" w:rsidRPr="000D74D5" w:rsidRDefault="00137E49" w:rsidP="00137E49">
      <w:pPr>
        <w:tabs>
          <w:tab w:val="left" w:pos="7800"/>
        </w:tabs>
        <w:spacing w:before="240" w:line="240" w:lineRule="auto"/>
        <w:rPr>
          <w:rFonts w:ascii="Aptos Light" w:hAnsi="Aptos Light" w:cstheme="minorHAnsi"/>
          <w:sz w:val="26"/>
          <w:szCs w:val="26"/>
        </w:rPr>
      </w:pPr>
      <w:r w:rsidRPr="00014CB5">
        <w:rPr>
          <w:rFonts w:ascii="Aptos Light" w:hAnsi="Aptos Light" w:cstheme="minorHAnsi"/>
          <w:b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9B743B" wp14:editId="20CFAF95">
                <wp:simplePos x="0" y="0"/>
                <wp:positionH relativeFrom="column">
                  <wp:posOffset>2709560</wp:posOffset>
                </wp:positionH>
                <wp:positionV relativeFrom="paragraph">
                  <wp:posOffset>146730</wp:posOffset>
                </wp:positionV>
                <wp:extent cx="6540500" cy="0"/>
                <wp:effectExtent l="0" t="0" r="0" b="0"/>
                <wp:wrapNone/>
                <wp:docPr id="168480683" name="Straight Connector 1684806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BD0128" id="Straight Connector 16848068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3.35pt,11.55pt" to="728.3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" strokecolor="black [3213]" strokeweight=".25pt">
                <v:stroke joinstyle="miter"/>
              </v:line>
            </w:pict>
          </mc:Fallback>
        </mc:AlternateContent>
      </w:r>
      <w:r w:rsidRPr="00137E49">
        <w:rPr>
          <w:rFonts w:ascii="Aptos" w:hAnsi="Aptos" w:cstheme="minorHAnsi"/>
          <w:b/>
          <w:sz w:val="26"/>
          <w:szCs w:val="26"/>
        </w:rPr>
        <w:t>PROFESSIONAL ACCREDITATIONS</w:t>
      </w:r>
    </w:p>
    <w:p w14:paraId="323C4E44" w14:textId="1A4AB2CE" w:rsidR="00AD625A" w:rsidRPr="000D74D5" w:rsidRDefault="00AD625A" w:rsidP="00AD625A">
      <w:pPr>
        <w:spacing w:after="0" w:line="240" w:lineRule="auto"/>
        <w:rPr>
          <w:rFonts w:ascii="Aptos Light" w:hAnsi="Aptos Light" w:cstheme="minorHAnsi"/>
          <w:sz w:val="21"/>
          <w:szCs w:val="21"/>
        </w:rPr>
      </w:pPr>
      <w:r w:rsidRPr="000D74D5">
        <w:rPr>
          <w:rFonts w:ascii="Aptos" w:hAnsi="Aptos" w:cstheme="minorHAnsi"/>
          <w:b/>
          <w:bCs/>
          <w:sz w:val="21"/>
          <w:szCs w:val="21"/>
        </w:rPr>
        <w:t>2018 – Present |</w:t>
      </w:r>
      <w:r w:rsidRPr="000D74D5">
        <w:rPr>
          <w:rFonts w:ascii="Aptos Light" w:hAnsi="Aptos Light" w:cstheme="minorHAnsi"/>
          <w:sz w:val="21"/>
          <w:szCs w:val="21"/>
        </w:rPr>
        <w:t xml:space="preserve"> </w:t>
      </w:r>
      <w:r w:rsidRPr="00137E49">
        <w:rPr>
          <w:rFonts w:ascii="Aptos Light" w:hAnsi="Aptos Light" w:cstheme="minorHAnsi"/>
          <w:sz w:val="21"/>
          <w:szCs w:val="21"/>
        </w:rPr>
        <w:t xml:space="preserve">Lorem ipsu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si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0D74D5">
        <w:rPr>
          <w:rFonts w:ascii="Aptos" w:hAnsi="Aptos" w:cstheme="minorHAnsi"/>
          <w:b/>
          <w:sz w:val="21"/>
          <w:szCs w:val="21"/>
        </w:rPr>
        <w:t xml:space="preserve"> | </w:t>
      </w:r>
      <w:r w:rsidRPr="000D74D5">
        <w:rPr>
          <w:rFonts w:ascii="Aptos" w:hAnsi="Aptos" w:cstheme="minorHAnsi"/>
          <w:b/>
          <w:sz w:val="18"/>
          <w:szCs w:val="18"/>
        </w:rPr>
        <w:t xml:space="preserve">Membership Credential - </w:t>
      </w:r>
      <w:r>
        <w:rPr>
          <w:rFonts w:ascii="Aptos" w:hAnsi="Aptos" w:cstheme="minorHAnsi"/>
          <w:b/>
          <w:sz w:val="18"/>
          <w:szCs w:val="18"/>
        </w:rPr>
        <w:t>XXXXXXX</w:t>
      </w:r>
    </w:p>
    <w:p w14:paraId="4E934AF6" w14:textId="1DD5C24F" w:rsidR="00AD625A" w:rsidRPr="000D74D5" w:rsidRDefault="00AD625A" w:rsidP="00AD625A">
      <w:pPr>
        <w:spacing w:after="0" w:line="240" w:lineRule="auto"/>
        <w:rPr>
          <w:rFonts w:ascii="Aptos Light" w:hAnsi="Aptos Light" w:cstheme="minorHAnsi"/>
          <w:sz w:val="21"/>
          <w:szCs w:val="21"/>
          <w:lang w:val="en-US"/>
        </w:rPr>
      </w:pPr>
      <w:r w:rsidRPr="000D74D5">
        <w:rPr>
          <w:rFonts w:ascii="Aptos" w:hAnsi="Aptos" w:cstheme="minorHAnsi"/>
          <w:b/>
          <w:bCs/>
          <w:sz w:val="21"/>
          <w:szCs w:val="21"/>
        </w:rPr>
        <w:t>2017 – Present |</w:t>
      </w:r>
      <w:r w:rsidRPr="000D74D5">
        <w:rPr>
          <w:rFonts w:ascii="Aptos Light" w:hAnsi="Aptos Light" w:cstheme="minorHAnsi"/>
          <w:sz w:val="21"/>
          <w:szCs w:val="21"/>
        </w:rPr>
        <w:t xml:space="preserve"> </w:t>
      </w:r>
      <w:r w:rsidRPr="00137E49">
        <w:rPr>
          <w:rFonts w:ascii="Aptos Light" w:hAnsi="Aptos Light" w:cstheme="minorHAnsi"/>
          <w:sz w:val="21"/>
          <w:szCs w:val="21"/>
        </w:rPr>
        <w:t xml:space="preserve">Lorem ipsu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si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0D74D5">
        <w:rPr>
          <w:rFonts w:ascii="Aptos" w:hAnsi="Aptos" w:cstheme="minorHAnsi"/>
          <w:b/>
          <w:sz w:val="21"/>
          <w:szCs w:val="21"/>
        </w:rPr>
        <w:t xml:space="preserve"> | </w:t>
      </w:r>
      <w:r w:rsidRPr="000D74D5">
        <w:rPr>
          <w:rFonts w:ascii="Aptos" w:hAnsi="Aptos" w:cstheme="minorHAnsi"/>
          <w:b/>
          <w:sz w:val="18"/>
          <w:szCs w:val="18"/>
        </w:rPr>
        <w:t xml:space="preserve">Membership Credential - </w:t>
      </w:r>
      <w:r>
        <w:rPr>
          <w:rFonts w:ascii="Aptos" w:hAnsi="Aptos" w:cstheme="minorHAnsi"/>
          <w:b/>
          <w:sz w:val="18"/>
          <w:szCs w:val="18"/>
        </w:rPr>
        <w:t>XXXXXXX</w:t>
      </w:r>
    </w:p>
    <w:p w14:paraId="03AFAB6B" w14:textId="68A32347" w:rsidR="00AD625A" w:rsidRPr="000D74D5" w:rsidRDefault="00AD625A" w:rsidP="00AD625A">
      <w:pPr>
        <w:spacing w:after="0" w:line="240" w:lineRule="auto"/>
        <w:rPr>
          <w:rFonts w:ascii="Aptos Light" w:hAnsi="Aptos Light" w:cstheme="minorHAnsi"/>
          <w:sz w:val="18"/>
          <w:szCs w:val="18"/>
        </w:rPr>
      </w:pPr>
      <w:r w:rsidRPr="000D74D5">
        <w:rPr>
          <w:rFonts w:ascii="Aptos" w:hAnsi="Aptos" w:cstheme="minorHAnsi"/>
          <w:b/>
          <w:bCs/>
          <w:sz w:val="21"/>
          <w:szCs w:val="21"/>
        </w:rPr>
        <w:t>2015 – Present |</w:t>
      </w:r>
      <w:r w:rsidRPr="000D74D5">
        <w:rPr>
          <w:rFonts w:ascii="Aptos Light" w:hAnsi="Aptos Light" w:cstheme="minorHAnsi"/>
          <w:sz w:val="21"/>
          <w:szCs w:val="21"/>
        </w:rPr>
        <w:t xml:space="preserve"> </w:t>
      </w:r>
      <w:r w:rsidRPr="00137E49">
        <w:rPr>
          <w:rFonts w:ascii="Aptos Light" w:hAnsi="Aptos Light" w:cstheme="minorHAnsi"/>
          <w:sz w:val="21"/>
          <w:szCs w:val="21"/>
        </w:rPr>
        <w:t xml:space="preserve">Lorem ipsu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si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0D74D5">
        <w:rPr>
          <w:rFonts w:ascii="Aptos" w:hAnsi="Aptos" w:cstheme="minorHAnsi"/>
          <w:b/>
          <w:sz w:val="21"/>
          <w:szCs w:val="21"/>
        </w:rPr>
        <w:t xml:space="preserve"> | </w:t>
      </w:r>
      <w:r w:rsidRPr="000D74D5">
        <w:rPr>
          <w:rFonts w:ascii="Aptos" w:hAnsi="Aptos" w:cstheme="minorHAnsi"/>
          <w:b/>
          <w:sz w:val="18"/>
          <w:szCs w:val="18"/>
        </w:rPr>
        <w:t xml:space="preserve">Membership Credential - </w:t>
      </w:r>
      <w:r>
        <w:rPr>
          <w:rFonts w:ascii="Aptos" w:hAnsi="Aptos" w:cstheme="minorHAnsi"/>
          <w:b/>
          <w:sz w:val="18"/>
          <w:szCs w:val="18"/>
        </w:rPr>
        <w:t>XXXXXXX</w:t>
      </w:r>
    </w:p>
    <w:p w14:paraId="054FD881" w14:textId="25DB3482" w:rsidR="00AD625A" w:rsidRPr="00AD625A" w:rsidRDefault="00AD625A" w:rsidP="00AD625A">
      <w:pPr>
        <w:spacing w:line="240" w:lineRule="auto"/>
        <w:rPr>
          <w:rFonts w:ascii="Aptos Light" w:hAnsi="Aptos Light" w:cstheme="minorHAnsi"/>
          <w:b/>
          <w:sz w:val="21"/>
          <w:szCs w:val="21"/>
        </w:rPr>
      </w:pPr>
      <w:r w:rsidRPr="000D74D5">
        <w:rPr>
          <w:rFonts w:ascii="Aptos" w:hAnsi="Aptos" w:cstheme="minorHAnsi"/>
          <w:b/>
          <w:bCs/>
          <w:sz w:val="21"/>
          <w:szCs w:val="21"/>
        </w:rPr>
        <w:t>2015 – Present |</w:t>
      </w:r>
      <w:r w:rsidRPr="000D74D5">
        <w:rPr>
          <w:rFonts w:ascii="Aptos Light" w:hAnsi="Aptos Light" w:cstheme="minorHAnsi"/>
          <w:b/>
          <w:bCs/>
          <w:sz w:val="21"/>
          <w:szCs w:val="21"/>
        </w:rPr>
        <w:t xml:space="preserve"> </w:t>
      </w:r>
      <w:r w:rsidRPr="00137E49">
        <w:rPr>
          <w:rFonts w:ascii="Aptos Light" w:hAnsi="Aptos Light" w:cstheme="minorHAnsi"/>
          <w:sz w:val="21"/>
          <w:szCs w:val="21"/>
        </w:rPr>
        <w:t xml:space="preserve">Lorem ipsum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dolo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sit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137E49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137E49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0D74D5">
        <w:rPr>
          <w:rFonts w:ascii="Aptos" w:hAnsi="Aptos" w:cstheme="minorHAnsi"/>
          <w:b/>
          <w:sz w:val="21"/>
          <w:szCs w:val="21"/>
        </w:rPr>
        <w:t xml:space="preserve"> | </w:t>
      </w:r>
      <w:r w:rsidRPr="000D74D5">
        <w:rPr>
          <w:rFonts w:ascii="Aptos" w:hAnsi="Aptos" w:cstheme="minorHAnsi"/>
          <w:b/>
          <w:sz w:val="18"/>
          <w:szCs w:val="18"/>
        </w:rPr>
        <w:t xml:space="preserve">Membership Credential - </w:t>
      </w:r>
      <w:r>
        <w:rPr>
          <w:rFonts w:ascii="Aptos" w:hAnsi="Aptos" w:cstheme="minorHAnsi"/>
          <w:b/>
          <w:sz w:val="18"/>
          <w:szCs w:val="18"/>
        </w:rPr>
        <w:t>XXXXXXX</w:t>
      </w:r>
    </w:p>
    <w:p w14:paraId="639A48BB" w14:textId="77777777" w:rsidR="00137E49" w:rsidRDefault="00137E49" w:rsidP="000D74D5">
      <w:pPr>
        <w:tabs>
          <w:tab w:val="left" w:pos="7800"/>
        </w:tabs>
        <w:spacing w:before="240" w:line="240" w:lineRule="auto"/>
        <w:rPr>
          <w:rFonts w:ascii="Aptos" w:hAnsi="Aptos" w:cstheme="minorHAnsi"/>
          <w:b/>
          <w:sz w:val="26"/>
          <w:szCs w:val="26"/>
        </w:rPr>
      </w:pPr>
    </w:p>
    <w:p w14:paraId="41ECC49E" w14:textId="21C5501D" w:rsidR="00095DE9" w:rsidRPr="000D74D5" w:rsidRDefault="00137E49" w:rsidP="000D74D5">
      <w:pPr>
        <w:tabs>
          <w:tab w:val="left" w:pos="7800"/>
        </w:tabs>
        <w:spacing w:before="240" w:line="240" w:lineRule="auto"/>
        <w:rPr>
          <w:rFonts w:ascii="Aptos Light" w:hAnsi="Aptos Light" w:cstheme="minorHAnsi"/>
          <w:sz w:val="26"/>
          <w:szCs w:val="26"/>
        </w:rPr>
      </w:pPr>
      <w:r w:rsidRPr="00014CB5">
        <w:rPr>
          <w:rFonts w:ascii="Aptos Light" w:hAnsi="Aptos Light" w:cstheme="minorHAnsi"/>
          <w:b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072EDD" wp14:editId="5A8FA911">
                <wp:simplePos x="0" y="0"/>
                <wp:positionH relativeFrom="column">
                  <wp:posOffset>1784527</wp:posOffset>
                </wp:positionH>
                <wp:positionV relativeFrom="paragraph">
                  <wp:posOffset>157362</wp:posOffset>
                </wp:positionV>
                <wp:extent cx="6540500" cy="0"/>
                <wp:effectExtent l="0" t="0" r="0" b="0"/>
                <wp:wrapNone/>
                <wp:docPr id="983672723" name="Straight Connector 9836727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E24003" id="Straight Connector 98367272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5pt,12.4pt" to="655.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" strokecolor="black [3213]" strokeweight=".25pt">
                <v:stroke joinstyle="miter"/>
              </v:line>
            </w:pict>
          </mc:Fallback>
        </mc:AlternateContent>
      </w:r>
      <w:r w:rsidR="00095DE9" w:rsidRPr="000D74D5">
        <w:rPr>
          <w:rFonts w:ascii="Aptos" w:hAnsi="Aptos" w:cstheme="minorHAnsi"/>
          <w:b/>
          <w:sz w:val="26"/>
          <w:szCs w:val="26"/>
        </w:rPr>
        <w:t>CORE</w:t>
      </w:r>
      <w:r w:rsidR="00095DE9" w:rsidRPr="000D74D5">
        <w:rPr>
          <w:rFonts w:ascii="Aptos Light" w:hAnsi="Aptos Light" w:cstheme="minorHAnsi"/>
          <w:b/>
          <w:sz w:val="26"/>
          <w:szCs w:val="26"/>
        </w:rPr>
        <w:t xml:space="preserve"> </w:t>
      </w:r>
      <w:r w:rsidR="00095DE9" w:rsidRPr="000D74D5">
        <w:rPr>
          <w:rFonts w:ascii="Aptos" w:hAnsi="Aptos" w:cstheme="minorHAnsi"/>
          <w:b/>
          <w:sz w:val="26"/>
          <w:szCs w:val="26"/>
        </w:rPr>
        <w:t>COMPETENCIES</w:t>
      </w:r>
    </w:p>
    <w:p w14:paraId="5F7E93FF" w14:textId="1B62362E" w:rsidR="00137E49" w:rsidRPr="00137E49" w:rsidRDefault="00137E49" w:rsidP="00095DE9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qu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Duis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u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rur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reprehender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olupta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s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ill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lore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u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fugi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ull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aria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xcepte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i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ccaec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upidat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roide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unt in culpa qu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ffici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eser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mol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d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>.</w:t>
      </w:r>
    </w:p>
    <w:p w14:paraId="515853E5" w14:textId="77777777" w:rsidR="00137E49" w:rsidRPr="00137E49" w:rsidRDefault="00137E49" w:rsidP="00137E49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qu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Duis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u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rur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reprehender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olupta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s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ill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lore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u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fugi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ull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aria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xcepte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i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ccaec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upidat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roide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unt in culpa qu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ffici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eser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mol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d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>.</w:t>
      </w:r>
    </w:p>
    <w:p w14:paraId="4497636A" w14:textId="77777777" w:rsidR="00137E49" w:rsidRPr="00137E49" w:rsidRDefault="00137E49" w:rsidP="00137E49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qu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Duis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u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rur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reprehender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olupta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s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ill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lore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u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fugi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ull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aria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xcepte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i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ccaec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upidat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roide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unt in culpa qu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ffici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eser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mol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d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>.</w:t>
      </w:r>
    </w:p>
    <w:p w14:paraId="7ECDB092" w14:textId="6A8567AA" w:rsidR="00137E49" w:rsidRPr="00137E49" w:rsidRDefault="00137E49" w:rsidP="00137E49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qu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Duis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u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rur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reprehender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olupta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s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ill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lore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u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fugi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ull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aria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</w:t>
      </w:r>
      <w:r w:rsidR="0040675B">
        <w:rPr>
          <w:rFonts w:ascii="Aptos" w:hAnsi="Aptos" w:cstheme="minorHAnsi"/>
          <w:bCs/>
          <w:sz w:val="21"/>
          <w:szCs w:val="21"/>
        </w:rPr>
        <w:t>]</w:t>
      </w:r>
    </w:p>
    <w:p w14:paraId="51ED51DC" w14:textId="77777777" w:rsidR="00820E33" w:rsidRPr="000D74D5" w:rsidRDefault="00820E33" w:rsidP="00820E33">
      <w:pPr>
        <w:rPr>
          <w:rFonts w:ascii="Aptos Light" w:hAnsi="Aptos Light" w:cstheme="minorHAnsi"/>
          <w:b/>
          <w:sz w:val="24"/>
          <w:szCs w:val="20"/>
        </w:rPr>
      </w:pPr>
    </w:p>
    <w:p w14:paraId="287DD48A" w14:textId="1AE6D7B3" w:rsidR="00782408" w:rsidRPr="00137E49" w:rsidRDefault="008F4D8E" w:rsidP="00137E49">
      <w:pPr>
        <w:rPr>
          <w:rFonts w:ascii="Aptos Light" w:hAnsi="Aptos Light" w:cstheme="minorHAnsi"/>
          <w:b/>
          <w:sz w:val="26"/>
          <w:szCs w:val="26"/>
        </w:rPr>
      </w:pPr>
      <w:r w:rsidRPr="00014CB5">
        <w:rPr>
          <w:rFonts w:ascii="Aptos Light" w:hAnsi="Aptos Light" w:cstheme="minorHAnsi"/>
          <w:b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7999920" wp14:editId="5455C505">
                <wp:simplePos x="0" y="0"/>
                <wp:positionH relativeFrom="column">
                  <wp:posOffset>1573619</wp:posOffset>
                </wp:positionH>
                <wp:positionV relativeFrom="paragraph">
                  <wp:posOffset>98144</wp:posOffset>
                </wp:positionV>
                <wp:extent cx="6540500" cy="0"/>
                <wp:effectExtent l="0" t="0" r="0" b="0"/>
                <wp:wrapNone/>
                <wp:docPr id="184072092" name="Straight Connector 1840720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BF64FC" id="Straight Connector 184072092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3.9pt,7.75pt" to="638.9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" strokecolor="black [3213]" strokeweight=".25pt">
                <v:stroke joinstyle="miter"/>
              </v:line>
            </w:pict>
          </mc:Fallback>
        </mc:AlternateContent>
      </w:r>
      <w:r w:rsidR="00137E49">
        <w:rPr>
          <w:rFonts w:ascii="Aptos" w:hAnsi="Aptos" w:cstheme="minorHAnsi"/>
          <w:b/>
          <w:sz w:val="26"/>
          <w:szCs w:val="26"/>
        </w:rPr>
        <w:t>WORK</w:t>
      </w:r>
      <w:r w:rsidR="00095F7C" w:rsidRPr="000D74D5">
        <w:rPr>
          <w:rFonts w:ascii="Aptos" w:hAnsi="Aptos" w:cstheme="minorHAnsi"/>
          <w:b/>
          <w:sz w:val="26"/>
          <w:szCs w:val="26"/>
        </w:rPr>
        <w:t xml:space="preserve"> EXPERIENCE</w:t>
      </w:r>
    </w:p>
    <w:p w14:paraId="7775D89F" w14:textId="77777777" w:rsidR="00E34CE8" w:rsidRPr="000D74D5" w:rsidRDefault="00E34CE8" w:rsidP="002D67B1">
      <w:pPr>
        <w:spacing w:line="240" w:lineRule="auto"/>
        <w:rPr>
          <w:rFonts w:ascii="Aptos Light" w:hAnsi="Aptos Light" w:cstheme="minorHAnsi"/>
          <w:b/>
          <w:sz w:val="2"/>
          <w:szCs w:val="2"/>
        </w:rPr>
      </w:pPr>
    </w:p>
    <w:p w14:paraId="6C1F7527" w14:textId="3265015B" w:rsidR="00137E49" w:rsidRDefault="00137E49" w:rsidP="00137E49">
      <w:pPr>
        <w:spacing w:after="0" w:line="240" w:lineRule="auto"/>
        <w:jc w:val="both"/>
        <w:rPr>
          <w:rFonts w:ascii="Aptos" w:hAnsi="Aptos" w:cstheme="minorHAnsi"/>
          <w:b/>
          <w:sz w:val="21"/>
          <w:szCs w:val="21"/>
        </w:rPr>
      </w:pPr>
      <w:r w:rsidRPr="00137E49">
        <w:rPr>
          <w:rFonts w:ascii="Aptos" w:hAnsi="Aptos" w:cstheme="minorHAnsi"/>
          <w:b/>
          <w:sz w:val="21"/>
          <w:szCs w:val="21"/>
        </w:rPr>
        <w:t>Worked Company</w:t>
      </w:r>
      <w:r w:rsidR="004D062C">
        <w:rPr>
          <w:rFonts w:ascii="Aptos" w:hAnsi="Aptos" w:cstheme="minorHAnsi"/>
          <w:b/>
          <w:sz w:val="21"/>
          <w:szCs w:val="21"/>
        </w:rPr>
        <w:t xml:space="preserve"> 1</w:t>
      </w:r>
      <w:r w:rsidRPr="00137E49">
        <w:rPr>
          <w:rFonts w:ascii="Aptos" w:hAnsi="Aptos" w:cstheme="minorHAnsi"/>
          <w:b/>
          <w:sz w:val="21"/>
          <w:szCs w:val="21"/>
        </w:rPr>
        <w:t xml:space="preserve"> | Location or Country</w:t>
      </w:r>
      <w:r>
        <w:rPr>
          <w:rFonts w:ascii="Aptos" w:hAnsi="Aptos" w:cstheme="minorHAnsi"/>
          <w:b/>
          <w:sz w:val="21"/>
          <w:szCs w:val="21"/>
        </w:rPr>
        <w:tab/>
      </w:r>
      <w:r>
        <w:rPr>
          <w:rFonts w:ascii="Aptos" w:hAnsi="Aptos" w:cstheme="minorHAnsi"/>
          <w:b/>
          <w:sz w:val="21"/>
          <w:szCs w:val="21"/>
        </w:rPr>
        <w:tab/>
      </w:r>
      <w:r>
        <w:rPr>
          <w:rFonts w:ascii="Aptos" w:hAnsi="Aptos" w:cstheme="minorHAnsi"/>
          <w:b/>
          <w:sz w:val="21"/>
          <w:szCs w:val="21"/>
        </w:rPr>
        <w:tab/>
      </w:r>
      <w:r>
        <w:rPr>
          <w:rFonts w:ascii="Aptos" w:hAnsi="Aptos" w:cstheme="minorHAnsi"/>
          <w:b/>
          <w:sz w:val="21"/>
          <w:szCs w:val="21"/>
        </w:rPr>
        <w:tab/>
        <w:t xml:space="preserve">       </w:t>
      </w:r>
      <w:r w:rsidRPr="00137E49">
        <w:rPr>
          <w:rFonts w:ascii="Aptos" w:hAnsi="Aptos" w:cstheme="minorHAnsi"/>
          <w:b/>
          <w:sz w:val="21"/>
          <w:szCs w:val="21"/>
        </w:rPr>
        <w:t>April 2021 – Present | 3 Years 3 Months</w:t>
      </w:r>
    </w:p>
    <w:p w14:paraId="384D7030" w14:textId="369CC91F" w:rsidR="00137E49" w:rsidRDefault="00137E49" w:rsidP="00137E49">
      <w:pPr>
        <w:spacing w:after="0" w:line="240" w:lineRule="auto"/>
        <w:rPr>
          <w:rFonts w:ascii="Aptos" w:hAnsi="Aptos" w:cstheme="minorHAnsi"/>
          <w:b/>
          <w:sz w:val="21"/>
          <w:szCs w:val="21"/>
        </w:rPr>
      </w:pPr>
      <w:r w:rsidRPr="00137E49">
        <w:rPr>
          <w:rFonts w:ascii="Aptos" w:hAnsi="Aptos" w:cstheme="minorHAnsi"/>
          <w:b/>
          <w:sz w:val="21"/>
          <w:szCs w:val="21"/>
        </w:rPr>
        <w:t>Your Position</w:t>
      </w:r>
    </w:p>
    <w:p w14:paraId="234B9988" w14:textId="77777777" w:rsidR="00137E49" w:rsidRDefault="00137E49" w:rsidP="00137E49">
      <w:pPr>
        <w:spacing w:after="0" w:line="240" w:lineRule="auto"/>
        <w:rPr>
          <w:rFonts w:ascii="Aptos" w:hAnsi="Aptos" w:cstheme="minorHAnsi"/>
          <w:b/>
          <w:sz w:val="21"/>
          <w:szCs w:val="21"/>
        </w:rPr>
      </w:pPr>
    </w:p>
    <w:p w14:paraId="10B6A474" w14:textId="6FBCBC9D" w:rsidR="00C06FFA" w:rsidRPr="00137E49" w:rsidRDefault="00137E49" w:rsidP="00C06FFA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</w:t>
      </w:r>
      <w:proofErr w:type="spellEnd"/>
      <w:r w:rsidR="00C06FFA" w:rsidRPr="00137E49">
        <w:rPr>
          <w:rFonts w:ascii="Aptos" w:hAnsi="Aptos" w:cstheme="minorHAnsi"/>
          <w:b/>
          <w:sz w:val="21"/>
          <w:szCs w:val="21"/>
        </w:rPr>
        <w:tab/>
      </w:r>
    </w:p>
    <w:p w14:paraId="3796EC30" w14:textId="120FF135" w:rsidR="00137E49" w:rsidRPr="00137E49" w:rsidRDefault="00137E49" w:rsidP="00137E49">
      <w:pPr>
        <w:spacing w:before="240" w:line="240" w:lineRule="auto"/>
        <w:rPr>
          <w:rFonts w:ascii="Aptos" w:hAnsi="Aptos" w:cstheme="minorHAnsi"/>
          <w:b/>
          <w:sz w:val="21"/>
          <w:szCs w:val="21"/>
        </w:rPr>
      </w:pPr>
      <w:r w:rsidRPr="00137E49">
        <w:rPr>
          <w:rFonts w:ascii="Aptos" w:hAnsi="Aptos" w:cstheme="minorHAnsi"/>
          <w:b/>
          <w:sz w:val="21"/>
          <w:szCs w:val="21"/>
        </w:rPr>
        <w:t>Project Highlights:</w:t>
      </w:r>
    </w:p>
    <w:p w14:paraId="0CBC2545" w14:textId="77777777" w:rsidR="00137E49" w:rsidRPr="00137E49" w:rsidRDefault="00137E49" w:rsidP="00C06FFA">
      <w:pPr>
        <w:spacing w:line="240" w:lineRule="auto"/>
        <w:jc w:val="both"/>
        <w:rPr>
          <w:rFonts w:ascii="Aptos" w:hAnsi="Aptos" w:cstheme="minorHAnsi"/>
          <w:b/>
          <w:color w:val="808080" w:themeColor="background1" w:themeShade="80"/>
          <w:sz w:val="2"/>
          <w:szCs w:val="2"/>
        </w:rPr>
      </w:pPr>
    </w:p>
    <w:p w14:paraId="4A370C68" w14:textId="77777777" w:rsidR="00137E49" w:rsidRPr="00137E49" w:rsidRDefault="00137E49" w:rsidP="00137E49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qu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Duis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u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rur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reprehender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olupta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s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ill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lore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u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fugi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ull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aria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xcepte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i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ccaec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upidat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roide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unt in culpa qu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ffici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eser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mol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d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>.</w:t>
      </w:r>
    </w:p>
    <w:p w14:paraId="6EBC010F" w14:textId="77777777" w:rsidR="00106DC0" w:rsidRDefault="00106DC0" w:rsidP="00C03AE7">
      <w:pPr>
        <w:spacing w:after="0" w:line="240" w:lineRule="auto"/>
        <w:rPr>
          <w:rFonts w:ascii="Aptos Light" w:hAnsi="Aptos Light" w:cstheme="minorHAnsi"/>
          <w:bCs/>
          <w:sz w:val="21"/>
          <w:szCs w:val="21"/>
        </w:rPr>
      </w:pPr>
    </w:p>
    <w:p w14:paraId="5ED35636" w14:textId="0D258431" w:rsidR="00C06FFA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5E0ADAA8" w14:textId="61733546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7CEA22E9" w14:textId="3D4A3590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62D3F07E" w14:textId="77BDF221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7E031BB9" w14:textId="584B8C28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4351D1BC" w14:textId="34E7FCBA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 Light" w:hAnsi="Aptos Light" w:cstheme="minorHAnsi"/>
          <w:b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2A549BD5" w14:textId="77777777" w:rsidR="00014CB5" w:rsidRDefault="00014CB5" w:rsidP="00FE5ED6">
      <w:pPr>
        <w:spacing w:after="0" w:line="240" w:lineRule="auto"/>
        <w:jc w:val="both"/>
        <w:rPr>
          <w:rFonts w:ascii="Aptos" w:hAnsi="Aptos" w:cstheme="minorHAnsi"/>
          <w:b/>
          <w:sz w:val="21"/>
          <w:szCs w:val="21"/>
        </w:rPr>
      </w:pPr>
    </w:p>
    <w:p w14:paraId="121840AC" w14:textId="77777777" w:rsidR="00137E49" w:rsidRDefault="00137E49" w:rsidP="00137E49">
      <w:pPr>
        <w:spacing w:after="0" w:line="240" w:lineRule="auto"/>
        <w:jc w:val="both"/>
        <w:rPr>
          <w:rFonts w:ascii="Aptos" w:hAnsi="Aptos" w:cstheme="minorHAnsi"/>
          <w:b/>
          <w:sz w:val="21"/>
          <w:szCs w:val="21"/>
        </w:rPr>
      </w:pPr>
    </w:p>
    <w:p w14:paraId="0A8B829F" w14:textId="77777777" w:rsidR="00137E49" w:rsidRDefault="00137E49" w:rsidP="00137E49">
      <w:pPr>
        <w:spacing w:after="0" w:line="240" w:lineRule="auto"/>
        <w:jc w:val="both"/>
        <w:rPr>
          <w:rFonts w:ascii="Aptos" w:hAnsi="Aptos" w:cstheme="minorHAnsi"/>
          <w:b/>
          <w:sz w:val="21"/>
          <w:szCs w:val="21"/>
        </w:rPr>
      </w:pPr>
    </w:p>
    <w:p w14:paraId="008F45DD" w14:textId="40341846" w:rsidR="00137E49" w:rsidRDefault="00137E49" w:rsidP="00137E49">
      <w:pPr>
        <w:spacing w:after="0" w:line="240" w:lineRule="auto"/>
        <w:jc w:val="both"/>
        <w:rPr>
          <w:rFonts w:ascii="Aptos" w:hAnsi="Aptos" w:cstheme="minorHAnsi"/>
          <w:b/>
          <w:sz w:val="21"/>
          <w:szCs w:val="21"/>
        </w:rPr>
      </w:pPr>
      <w:r w:rsidRPr="00137E49">
        <w:rPr>
          <w:rFonts w:ascii="Aptos" w:hAnsi="Aptos" w:cstheme="minorHAnsi"/>
          <w:b/>
          <w:sz w:val="21"/>
          <w:szCs w:val="21"/>
        </w:rPr>
        <w:t>Worked Company</w:t>
      </w:r>
      <w:r w:rsidR="004D062C">
        <w:rPr>
          <w:rFonts w:ascii="Aptos" w:hAnsi="Aptos" w:cstheme="minorHAnsi"/>
          <w:b/>
          <w:sz w:val="21"/>
          <w:szCs w:val="21"/>
        </w:rPr>
        <w:t xml:space="preserve"> 2</w:t>
      </w:r>
      <w:r w:rsidRPr="00137E49">
        <w:rPr>
          <w:rFonts w:ascii="Aptos" w:hAnsi="Aptos" w:cstheme="minorHAnsi"/>
          <w:b/>
          <w:sz w:val="21"/>
          <w:szCs w:val="21"/>
        </w:rPr>
        <w:t xml:space="preserve"> | Location or Country</w:t>
      </w:r>
      <w:r>
        <w:rPr>
          <w:rFonts w:ascii="Aptos" w:hAnsi="Aptos" w:cstheme="minorHAnsi"/>
          <w:b/>
          <w:sz w:val="21"/>
          <w:szCs w:val="21"/>
        </w:rPr>
        <w:tab/>
      </w:r>
      <w:r>
        <w:rPr>
          <w:rFonts w:ascii="Aptos" w:hAnsi="Aptos" w:cstheme="minorHAnsi"/>
          <w:b/>
          <w:sz w:val="21"/>
          <w:szCs w:val="21"/>
        </w:rPr>
        <w:tab/>
      </w:r>
      <w:r>
        <w:rPr>
          <w:rFonts w:ascii="Aptos" w:hAnsi="Aptos" w:cstheme="minorHAnsi"/>
          <w:b/>
          <w:sz w:val="21"/>
          <w:szCs w:val="21"/>
        </w:rPr>
        <w:tab/>
      </w:r>
      <w:r>
        <w:rPr>
          <w:rFonts w:ascii="Aptos" w:hAnsi="Aptos" w:cstheme="minorHAnsi"/>
          <w:b/>
          <w:sz w:val="21"/>
          <w:szCs w:val="21"/>
        </w:rPr>
        <w:tab/>
        <w:t xml:space="preserve">       </w:t>
      </w:r>
      <w:r w:rsidRPr="00137E49">
        <w:rPr>
          <w:rFonts w:ascii="Aptos" w:hAnsi="Aptos" w:cstheme="minorHAnsi"/>
          <w:b/>
          <w:sz w:val="21"/>
          <w:szCs w:val="21"/>
        </w:rPr>
        <w:t>April 2021 – Present | 3 Years 3 Months</w:t>
      </w:r>
    </w:p>
    <w:p w14:paraId="1377F100" w14:textId="77777777" w:rsidR="00137E49" w:rsidRDefault="00137E49" w:rsidP="00137E49">
      <w:pPr>
        <w:spacing w:after="0" w:line="240" w:lineRule="auto"/>
        <w:rPr>
          <w:rFonts w:ascii="Aptos" w:hAnsi="Aptos" w:cstheme="minorHAnsi"/>
          <w:b/>
          <w:sz w:val="21"/>
          <w:szCs w:val="21"/>
        </w:rPr>
      </w:pPr>
      <w:r w:rsidRPr="00137E49">
        <w:rPr>
          <w:rFonts w:ascii="Aptos" w:hAnsi="Aptos" w:cstheme="minorHAnsi"/>
          <w:b/>
          <w:sz w:val="21"/>
          <w:szCs w:val="21"/>
        </w:rPr>
        <w:t>Your Position</w:t>
      </w:r>
    </w:p>
    <w:p w14:paraId="7B654BF0" w14:textId="77777777" w:rsidR="00137E49" w:rsidRDefault="00137E49" w:rsidP="00137E49">
      <w:pPr>
        <w:spacing w:after="0" w:line="240" w:lineRule="auto"/>
        <w:rPr>
          <w:rFonts w:ascii="Aptos" w:hAnsi="Aptos" w:cstheme="minorHAnsi"/>
          <w:b/>
          <w:sz w:val="21"/>
          <w:szCs w:val="21"/>
        </w:rPr>
      </w:pPr>
    </w:p>
    <w:p w14:paraId="781F31B4" w14:textId="77777777" w:rsidR="00137E49" w:rsidRPr="00137E49" w:rsidRDefault="00137E49" w:rsidP="00137E49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</w:t>
      </w:r>
      <w:proofErr w:type="spellEnd"/>
      <w:r w:rsidRPr="00137E49">
        <w:rPr>
          <w:rFonts w:ascii="Aptos" w:hAnsi="Aptos" w:cstheme="minorHAnsi"/>
          <w:b/>
          <w:sz w:val="21"/>
          <w:szCs w:val="21"/>
        </w:rPr>
        <w:tab/>
      </w:r>
    </w:p>
    <w:p w14:paraId="5FC2C432" w14:textId="77777777" w:rsidR="00137E49" w:rsidRPr="00137E49" w:rsidRDefault="00137E49" w:rsidP="00137E49">
      <w:pPr>
        <w:spacing w:before="240" w:line="240" w:lineRule="auto"/>
        <w:rPr>
          <w:rFonts w:ascii="Aptos" w:hAnsi="Aptos" w:cstheme="minorHAnsi"/>
          <w:b/>
          <w:sz w:val="21"/>
          <w:szCs w:val="21"/>
        </w:rPr>
      </w:pPr>
      <w:r w:rsidRPr="00137E49">
        <w:rPr>
          <w:rFonts w:ascii="Aptos" w:hAnsi="Aptos" w:cstheme="minorHAnsi"/>
          <w:b/>
          <w:sz w:val="21"/>
          <w:szCs w:val="21"/>
        </w:rPr>
        <w:t>Project Highlights:</w:t>
      </w:r>
    </w:p>
    <w:p w14:paraId="4DED8B1A" w14:textId="77777777" w:rsidR="00137E49" w:rsidRPr="00137E49" w:rsidRDefault="00137E49" w:rsidP="00137E49">
      <w:pPr>
        <w:spacing w:line="240" w:lineRule="auto"/>
        <w:jc w:val="both"/>
        <w:rPr>
          <w:rFonts w:ascii="Aptos" w:hAnsi="Aptos" w:cstheme="minorHAnsi"/>
          <w:b/>
          <w:color w:val="808080" w:themeColor="background1" w:themeShade="80"/>
          <w:sz w:val="2"/>
          <w:szCs w:val="2"/>
        </w:rPr>
      </w:pPr>
    </w:p>
    <w:p w14:paraId="2CFE5597" w14:textId="77777777" w:rsidR="00137E49" w:rsidRPr="00137E49" w:rsidRDefault="00137E49" w:rsidP="00137E49">
      <w:pPr>
        <w:spacing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e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llamc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is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ip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mmodo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qu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Duis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u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rur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reprehender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oluptat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se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ill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dolore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u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fugi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ull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aria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xcepte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si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ccaec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upidata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non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proide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unt in culpa qui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offici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eser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mol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id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s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laboru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>.</w:t>
      </w:r>
    </w:p>
    <w:p w14:paraId="34263FF9" w14:textId="77777777" w:rsidR="00137E49" w:rsidRDefault="00137E49" w:rsidP="00137E49">
      <w:pPr>
        <w:spacing w:after="0" w:line="240" w:lineRule="auto"/>
        <w:rPr>
          <w:rFonts w:ascii="Aptos Light" w:hAnsi="Aptos Light" w:cstheme="minorHAnsi"/>
          <w:bCs/>
          <w:sz w:val="21"/>
          <w:szCs w:val="21"/>
        </w:rPr>
      </w:pPr>
    </w:p>
    <w:p w14:paraId="3A70FD30" w14:textId="77777777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1BADEA17" w14:textId="77777777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79FA2B0D" w14:textId="77777777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0D52827E" w14:textId="77777777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3164DD7D" w14:textId="77777777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" w:hAnsi="Aptos" w:cstheme="minorHAnsi"/>
          <w:bCs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0591C35B" w14:textId="77777777" w:rsidR="00137E49" w:rsidRPr="00137E49" w:rsidRDefault="00137E49" w:rsidP="00137E4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Aptos Light" w:hAnsi="Aptos Light" w:cstheme="minorHAnsi"/>
          <w:b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dolor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dipisicing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li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sed do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iusmo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temp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incididun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u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labore et dolore magna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liqua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. U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eni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ad mini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veniam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quis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nostrud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exercitation</w:t>
      </w:r>
    </w:p>
    <w:p w14:paraId="652DC546" w14:textId="77777777" w:rsidR="00F51808" w:rsidRPr="000D74D5" w:rsidRDefault="00F51808" w:rsidP="00A8001D">
      <w:pPr>
        <w:tabs>
          <w:tab w:val="left" w:pos="9360"/>
          <w:tab w:val="left" w:pos="9660"/>
        </w:tabs>
        <w:spacing w:line="240" w:lineRule="auto"/>
        <w:jc w:val="both"/>
        <w:rPr>
          <w:rFonts w:ascii="Aptos Light" w:hAnsi="Aptos Light" w:cstheme="minorHAnsi"/>
          <w:sz w:val="21"/>
          <w:szCs w:val="21"/>
        </w:rPr>
      </w:pPr>
    </w:p>
    <w:p w14:paraId="537869F2" w14:textId="3A2516FD" w:rsidR="000E0A80" w:rsidRDefault="00796E93" w:rsidP="000E0A80">
      <w:pPr>
        <w:tabs>
          <w:tab w:val="left" w:pos="9360"/>
          <w:tab w:val="left" w:pos="9660"/>
        </w:tabs>
        <w:spacing w:before="240" w:after="0" w:line="240" w:lineRule="auto"/>
        <w:jc w:val="both"/>
        <w:rPr>
          <w:rFonts w:ascii="Aptos" w:hAnsi="Aptos" w:cstheme="minorHAnsi"/>
          <w:b/>
          <w:sz w:val="26"/>
          <w:szCs w:val="26"/>
        </w:rPr>
      </w:pPr>
      <w:r w:rsidRPr="00014CB5">
        <w:rPr>
          <w:rFonts w:ascii="Aptos Light" w:hAnsi="Aptos Light" w:cstheme="minorHAnsi"/>
          <w:b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4ABCED" wp14:editId="2ED670EB">
                <wp:simplePos x="0" y="0"/>
                <wp:positionH relativeFrom="column">
                  <wp:posOffset>998855</wp:posOffset>
                </wp:positionH>
                <wp:positionV relativeFrom="paragraph">
                  <wp:posOffset>146462</wp:posOffset>
                </wp:positionV>
                <wp:extent cx="6540500" cy="0"/>
                <wp:effectExtent l="0" t="0" r="0" b="0"/>
                <wp:wrapNone/>
                <wp:docPr id="2113181436" name="Straight Connector 211318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934564" id="Straight Connector 211318143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65pt,11.55pt" to="593.6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" strokecolor="black [3213]" strokeweight=".25pt">
                <v:stroke joinstyle="miter"/>
              </v:line>
            </w:pict>
          </mc:Fallback>
        </mc:AlternateContent>
      </w:r>
      <w:r w:rsidR="00011DF0" w:rsidRPr="000D74D5">
        <w:rPr>
          <w:rFonts w:ascii="Aptos" w:hAnsi="Aptos" w:cstheme="minorHAnsi"/>
          <w:b/>
          <w:sz w:val="26"/>
          <w:szCs w:val="26"/>
        </w:rPr>
        <w:t>EDUCATIO</w:t>
      </w:r>
      <w:r w:rsidR="005E2542" w:rsidRPr="000D74D5">
        <w:rPr>
          <w:rFonts w:ascii="Aptos" w:hAnsi="Aptos" w:cstheme="minorHAnsi"/>
          <w:b/>
          <w:sz w:val="26"/>
          <w:szCs w:val="26"/>
        </w:rPr>
        <w:t>N</w:t>
      </w:r>
    </w:p>
    <w:p w14:paraId="263A2AD6" w14:textId="6B0BAE28" w:rsidR="00796E93" w:rsidRPr="00796E93" w:rsidRDefault="00796E93" w:rsidP="00796E93">
      <w:pPr>
        <w:tabs>
          <w:tab w:val="left" w:pos="9360"/>
          <w:tab w:val="left" w:pos="9660"/>
        </w:tabs>
        <w:spacing w:after="0" w:line="240" w:lineRule="auto"/>
        <w:jc w:val="both"/>
        <w:rPr>
          <w:rFonts w:ascii="Aptos" w:hAnsi="Aptos" w:cstheme="minorHAnsi"/>
          <w:b/>
          <w:sz w:val="2"/>
          <w:szCs w:val="2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1"/>
        <w:gridCol w:w="6047"/>
        <w:gridCol w:w="3204"/>
      </w:tblGrid>
      <w:tr w:rsidR="000E0A80" w14:paraId="2E699B3B" w14:textId="77777777" w:rsidTr="00734C53">
        <w:trPr>
          <w:trHeight w:val="419"/>
        </w:trPr>
        <w:tc>
          <w:tcPr>
            <w:tcW w:w="1381" w:type="dxa"/>
            <w:vAlign w:val="center"/>
          </w:tcPr>
          <w:p w14:paraId="2DDF6163" w14:textId="753C0058" w:rsidR="008E1352" w:rsidRPr="00781C74" w:rsidRDefault="008E1352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781C74">
              <w:rPr>
                <w:rFonts w:ascii="Aptos Light" w:hAnsi="Aptos Light" w:cstheme="minorHAnsi"/>
                <w:sz w:val="21"/>
                <w:szCs w:val="21"/>
              </w:rPr>
              <w:t>2022 – 2024</w:t>
            </w:r>
          </w:p>
        </w:tc>
        <w:tc>
          <w:tcPr>
            <w:tcW w:w="6047" w:type="dxa"/>
            <w:vAlign w:val="center"/>
          </w:tcPr>
          <w:p w14:paraId="6DA7D93F" w14:textId="48964A49" w:rsidR="008E1352" w:rsidRDefault="00AD625A" w:rsidP="000E0A80">
            <w:pPr>
              <w:rPr>
                <w:rFonts w:ascii="Aptos" w:hAnsi="Aptos" w:cstheme="minorHAnsi"/>
                <w:b/>
                <w:bCs/>
                <w:sz w:val="21"/>
                <w:szCs w:val="21"/>
              </w:rPr>
            </w:pPr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consectetur</w:t>
            </w:r>
            <w:proofErr w:type="spellEnd"/>
          </w:p>
        </w:tc>
        <w:tc>
          <w:tcPr>
            <w:tcW w:w="3204" w:type="dxa"/>
            <w:vAlign w:val="center"/>
          </w:tcPr>
          <w:p w14:paraId="5B462E43" w14:textId="49B3F208" w:rsidR="008E1352" w:rsidRPr="00781C74" w:rsidRDefault="00AD625A" w:rsidP="000E0A80">
            <w:pPr>
              <w:rPr>
                <w:rFonts w:ascii="Aptos Light" w:hAnsi="Aptos Light" w:cstheme="minorHAnsi"/>
                <w:bCs/>
                <w:sz w:val="21"/>
                <w:szCs w:val="21"/>
              </w:rPr>
            </w:pPr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</w:p>
        </w:tc>
      </w:tr>
      <w:tr w:rsidR="000E0A80" w14:paraId="36799E55" w14:textId="77777777" w:rsidTr="00734C53">
        <w:trPr>
          <w:trHeight w:val="419"/>
        </w:trPr>
        <w:tc>
          <w:tcPr>
            <w:tcW w:w="1381" w:type="dxa"/>
            <w:vAlign w:val="center"/>
          </w:tcPr>
          <w:p w14:paraId="2A682634" w14:textId="6C036786" w:rsidR="00AD625A" w:rsidRPr="00781C74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781C74">
              <w:rPr>
                <w:rFonts w:ascii="Aptos Light" w:hAnsi="Aptos Light" w:cstheme="minorHAnsi"/>
                <w:sz w:val="21"/>
                <w:szCs w:val="21"/>
              </w:rPr>
              <w:t>2020 – 2020</w:t>
            </w:r>
          </w:p>
        </w:tc>
        <w:tc>
          <w:tcPr>
            <w:tcW w:w="6047" w:type="dxa"/>
            <w:vAlign w:val="center"/>
          </w:tcPr>
          <w:p w14:paraId="788E538E" w14:textId="24658B33" w:rsidR="00AD625A" w:rsidRPr="000D74D5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consectetur</w:t>
            </w:r>
            <w:proofErr w:type="spellEnd"/>
          </w:p>
        </w:tc>
        <w:tc>
          <w:tcPr>
            <w:tcW w:w="3204" w:type="dxa"/>
            <w:vAlign w:val="center"/>
          </w:tcPr>
          <w:p w14:paraId="07287769" w14:textId="09D27082" w:rsidR="00AD625A" w:rsidRPr="00781C74" w:rsidRDefault="00AD625A" w:rsidP="000E0A80">
            <w:pPr>
              <w:rPr>
                <w:rFonts w:ascii="Aptos Light" w:hAnsi="Aptos Light" w:cstheme="minorHAnsi"/>
                <w:bCs/>
                <w:sz w:val="21"/>
                <w:szCs w:val="21"/>
              </w:rPr>
            </w:pPr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</w:p>
        </w:tc>
      </w:tr>
      <w:tr w:rsidR="000E0A80" w14:paraId="3CBDA150" w14:textId="77777777" w:rsidTr="00734C53">
        <w:trPr>
          <w:trHeight w:val="419"/>
        </w:trPr>
        <w:tc>
          <w:tcPr>
            <w:tcW w:w="1381" w:type="dxa"/>
            <w:vAlign w:val="center"/>
          </w:tcPr>
          <w:p w14:paraId="272AC25E" w14:textId="5AF218A5" w:rsidR="00AD625A" w:rsidRPr="00781C74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781C74">
              <w:rPr>
                <w:rFonts w:ascii="Aptos Light" w:hAnsi="Aptos Light" w:cstheme="minorHAnsi"/>
                <w:sz w:val="21"/>
                <w:szCs w:val="21"/>
              </w:rPr>
              <w:t>2011 – 2015</w:t>
            </w:r>
          </w:p>
        </w:tc>
        <w:tc>
          <w:tcPr>
            <w:tcW w:w="6047" w:type="dxa"/>
            <w:vAlign w:val="center"/>
          </w:tcPr>
          <w:p w14:paraId="2E6F6605" w14:textId="37754C0D" w:rsidR="00AD625A" w:rsidRPr="000D74D5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consectetur</w:t>
            </w:r>
            <w:proofErr w:type="spellEnd"/>
          </w:p>
        </w:tc>
        <w:tc>
          <w:tcPr>
            <w:tcW w:w="3204" w:type="dxa"/>
            <w:vAlign w:val="center"/>
          </w:tcPr>
          <w:p w14:paraId="02A98771" w14:textId="5E5D1F28" w:rsidR="00AD625A" w:rsidRPr="00781C74" w:rsidRDefault="00AD625A" w:rsidP="000E0A80">
            <w:pPr>
              <w:rPr>
                <w:rFonts w:ascii="Aptos Light" w:hAnsi="Aptos Light" w:cstheme="minorHAnsi"/>
                <w:bCs/>
                <w:sz w:val="21"/>
                <w:szCs w:val="21"/>
              </w:rPr>
            </w:pPr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</w:p>
        </w:tc>
      </w:tr>
      <w:tr w:rsidR="000E0A80" w14:paraId="21E919AA" w14:textId="77777777" w:rsidTr="00734C53">
        <w:trPr>
          <w:trHeight w:val="419"/>
        </w:trPr>
        <w:tc>
          <w:tcPr>
            <w:tcW w:w="1381" w:type="dxa"/>
            <w:vAlign w:val="center"/>
          </w:tcPr>
          <w:p w14:paraId="4E59F77E" w14:textId="3A2FCE80" w:rsidR="00AD625A" w:rsidRPr="00781C74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781C74">
              <w:rPr>
                <w:rFonts w:ascii="Aptos Light" w:hAnsi="Aptos Light" w:cstheme="minorHAnsi"/>
                <w:sz w:val="21"/>
                <w:szCs w:val="21"/>
              </w:rPr>
              <w:t>2011 – 2011</w:t>
            </w:r>
          </w:p>
        </w:tc>
        <w:tc>
          <w:tcPr>
            <w:tcW w:w="6047" w:type="dxa"/>
            <w:vAlign w:val="center"/>
          </w:tcPr>
          <w:p w14:paraId="6C786A06" w14:textId="7B132191" w:rsidR="00AD625A" w:rsidRPr="000D74D5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consectetur</w:t>
            </w:r>
            <w:proofErr w:type="spellEnd"/>
          </w:p>
        </w:tc>
        <w:tc>
          <w:tcPr>
            <w:tcW w:w="3204" w:type="dxa"/>
            <w:vAlign w:val="center"/>
          </w:tcPr>
          <w:p w14:paraId="62884C6F" w14:textId="39060F04" w:rsidR="00AD625A" w:rsidRPr="00781C74" w:rsidRDefault="00AD625A" w:rsidP="000E0A80">
            <w:pPr>
              <w:rPr>
                <w:rFonts w:ascii="Aptos Light" w:hAnsi="Aptos Light" w:cstheme="minorHAnsi"/>
                <w:bCs/>
                <w:sz w:val="21"/>
                <w:szCs w:val="21"/>
              </w:rPr>
            </w:pPr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</w:p>
        </w:tc>
      </w:tr>
      <w:tr w:rsidR="000E0A80" w14:paraId="3A6622BC" w14:textId="77777777" w:rsidTr="00734C53">
        <w:trPr>
          <w:trHeight w:val="419"/>
        </w:trPr>
        <w:tc>
          <w:tcPr>
            <w:tcW w:w="1381" w:type="dxa"/>
            <w:vAlign w:val="center"/>
          </w:tcPr>
          <w:p w14:paraId="5AF306E8" w14:textId="178ABD1B" w:rsidR="00AD625A" w:rsidRPr="00781C74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781C74">
              <w:rPr>
                <w:rFonts w:ascii="Aptos Light" w:hAnsi="Aptos Light" w:cstheme="minorHAnsi"/>
                <w:sz w:val="21"/>
                <w:szCs w:val="21"/>
              </w:rPr>
              <w:t>2009 – 2010</w:t>
            </w:r>
          </w:p>
        </w:tc>
        <w:tc>
          <w:tcPr>
            <w:tcW w:w="6047" w:type="dxa"/>
            <w:vAlign w:val="center"/>
          </w:tcPr>
          <w:p w14:paraId="385CD3FD" w14:textId="7CECD9F3" w:rsidR="00AD625A" w:rsidRPr="000D74D5" w:rsidRDefault="00AD625A" w:rsidP="000E0A80">
            <w:pPr>
              <w:rPr>
                <w:rFonts w:ascii="Aptos Light" w:hAnsi="Aptos Light" w:cstheme="minorHAnsi"/>
                <w:sz w:val="21"/>
                <w:szCs w:val="21"/>
              </w:rPr>
            </w:pPr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  <w:proofErr w:type="spellStart"/>
            <w:r w:rsidRPr="00137E49">
              <w:rPr>
                <w:rFonts w:ascii="Aptos" w:hAnsi="Aptos" w:cstheme="minorHAnsi"/>
                <w:bCs/>
                <w:sz w:val="21"/>
                <w:szCs w:val="21"/>
              </w:rPr>
              <w:t>consectetur</w:t>
            </w:r>
            <w:proofErr w:type="spellEnd"/>
          </w:p>
        </w:tc>
        <w:tc>
          <w:tcPr>
            <w:tcW w:w="3204" w:type="dxa"/>
            <w:vAlign w:val="center"/>
          </w:tcPr>
          <w:p w14:paraId="5C3D655A" w14:textId="5BCDD4D8" w:rsidR="00AD625A" w:rsidRPr="00781C74" w:rsidRDefault="00AD625A" w:rsidP="000E0A80">
            <w:pPr>
              <w:rPr>
                <w:rFonts w:ascii="Aptos Light" w:hAnsi="Aptos Light" w:cstheme="minorHAnsi"/>
                <w:bCs/>
                <w:sz w:val="21"/>
                <w:szCs w:val="21"/>
              </w:rPr>
            </w:pPr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Lorem ipsum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dolor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 sit </w:t>
            </w:r>
            <w:proofErr w:type="spellStart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>amet</w:t>
            </w:r>
            <w:proofErr w:type="spellEnd"/>
            <w:r w:rsidRPr="00C81891">
              <w:rPr>
                <w:rFonts w:ascii="Aptos" w:hAnsi="Aptos" w:cstheme="minorHAnsi"/>
                <w:bCs/>
                <w:sz w:val="21"/>
                <w:szCs w:val="21"/>
              </w:rPr>
              <w:t xml:space="preserve">, </w:t>
            </w:r>
          </w:p>
        </w:tc>
      </w:tr>
    </w:tbl>
    <w:p w14:paraId="41E46F41" w14:textId="64039A7D" w:rsidR="00AD625A" w:rsidRPr="00AD625A" w:rsidRDefault="00AD625A" w:rsidP="007D3AAC">
      <w:pPr>
        <w:spacing w:line="240" w:lineRule="auto"/>
        <w:rPr>
          <w:rFonts w:ascii="Aptos" w:hAnsi="Aptos" w:cstheme="minorHAnsi"/>
          <w:b/>
          <w:sz w:val="2"/>
          <w:szCs w:val="2"/>
        </w:rPr>
      </w:pPr>
    </w:p>
    <w:p w14:paraId="18C79472" w14:textId="6D4C6EC2" w:rsidR="00AD625A" w:rsidRDefault="00AD625A" w:rsidP="003D229D">
      <w:pPr>
        <w:spacing w:line="240" w:lineRule="auto"/>
        <w:rPr>
          <w:rFonts w:ascii="Aptos" w:hAnsi="Aptos" w:cstheme="minorHAnsi"/>
          <w:b/>
          <w:sz w:val="26"/>
          <w:szCs w:val="26"/>
        </w:rPr>
      </w:pPr>
    </w:p>
    <w:p w14:paraId="1280EF86" w14:textId="6B290DCD" w:rsidR="003D229D" w:rsidRPr="000D74D5" w:rsidRDefault="001077AD" w:rsidP="003D229D">
      <w:pPr>
        <w:spacing w:line="240" w:lineRule="auto"/>
        <w:rPr>
          <w:rFonts w:ascii="Aptos" w:hAnsi="Aptos" w:cstheme="minorHAnsi"/>
          <w:sz w:val="26"/>
          <w:szCs w:val="26"/>
        </w:rPr>
      </w:pPr>
      <w:r w:rsidRPr="00014CB5">
        <w:rPr>
          <w:rFonts w:ascii="Aptos Light" w:hAnsi="Aptos Light" w:cstheme="minorHAnsi"/>
          <w:b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D76FC95" wp14:editId="4F0EE7C1">
                <wp:simplePos x="0" y="0"/>
                <wp:positionH relativeFrom="column">
                  <wp:posOffset>2317115</wp:posOffset>
                </wp:positionH>
                <wp:positionV relativeFrom="paragraph">
                  <wp:posOffset>95662</wp:posOffset>
                </wp:positionV>
                <wp:extent cx="6540500" cy="0"/>
                <wp:effectExtent l="0" t="0" r="0" b="0"/>
                <wp:wrapNone/>
                <wp:docPr id="1427600980" name="Straight Connector 14276009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73AF49" id="Straight Connector 1427600980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45pt,7.55pt" to="697.4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" strokecolor="black [3213]" strokeweight=".25pt">
                <v:stroke joinstyle="miter"/>
              </v:line>
            </w:pict>
          </mc:Fallback>
        </mc:AlternateContent>
      </w:r>
      <w:r w:rsidR="00AD625A">
        <w:rPr>
          <w:rFonts w:ascii="Aptos" w:hAnsi="Aptos" w:cstheme="minorHAnsi"/>
          <w:b/>
          <w:sz w:val="26"/>
          <w:szCs w:val="26"/>
        </w:rPr>
        <w:t>CERTIFICATIONS</w:t>
      </w:r>
      <w:r w:rsidR="003D229D" w:rsidRPr="000D74D5">
        <w:rPr>
          <w:rFonts w:ascii="Aptos" w:hAnsi="Aptos" w:cstheme="minorHAnsi"/>
          <w:b/>
          <w:sz w:val="26"/>
          <w:szCs w:val="26"/>
        </w:rPr>
        <w:t xml:space="preserve"> &amp; </w:t>
      </w:r>
      <w:r w:rsidR="00796E93">
        <w:rPr>
          <w:rFonts w:ascii="Aptos" w:hAnsi="Aptos" w:cstheme="minorHAnsi"/>
          <w:b/>
          <w:sz w:val="26"/>
          <w:szCs w:val="26"/>
        </w:rPr>
        <w:t>TRAINING</w:t>
      </w:r>
    </w:p>
    <w:p w14:paraId="6E6CA6F0" w14:textId="33BCD976" w:rsidR="009D39EB" w:rsidRPr="00AD625A" w:rsidRDefault="00AD625A" w:rsidP="00185A7B">
      <w:pPr>
        <w:pStyle w:val="ListParagraph"/>
        <w:numPr>
          <w:ilvl w:val="0"/>
          <w:numId w:val="20"/>
        </w:numPr>
        <w:spacing w:after="0" w:line="240" w:lineRule="auto"/>
        <w:ind w:left="450" w:hanging="270"/>
        <w:rPr>
          <w:rFonts w:ascii="Aptos Light" w:hAnsi="Aptos Light" w:cstheme="minorHAnsi"/>
          <w:b/>
          <w:sz w:val="21"/>
          <w:szCs w:val="21"/>
        </w:rPr>
      </w:pPr>
      <w:r w:rsidRPr="00AD625A">
        <w:rPr>
          <w:rFonts w:ascii="Aptos Light" w:hAnsi="Aptos Light" w:cstheme="minorHAnsi"/>
          <w:sz w:val="21"/>
          <w:szCs w:val="21"/>
        </w:rPr>
        <w:t xml:space="preserve">Lorem ipsum dolor si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sed do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iusmo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tempo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incididun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labore et dolore magna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liqua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. U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ni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ad minim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venia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quis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nostru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</w:p>
    <w:p w14:paraId="1D9CB45E" w14:textId="7899DECD" w:rsidR="00AD625A" w:rsidRPr="00AD625A" w:rsidRDefault="00AD625A" w:rsidP="00185A7B">
      <w:pPr>
        <w:pStyle w:val="ListParagraph"/>
        <w:numPr>
          <w:ilvl w:val="0"/>
          <w:numId w:val="20"/>
        </w:numPr>
        <w:spacing w:after="0" w:line="240" w:lineRule="auto"/>
        <w:ind w:left="450" w:hanging="270"/>
        <w:rPr>
          <w:rFonts w:ascii="Aptos Light" w:hAnsi="Aptos Light" w:cstheme="minorHAnsi"/>
          <w:b/>
          <w:sz w:val="21"/>
          <w:szCs w:val="21"/>
        </w:rPr>
      </w:pPr>
      <w:r w:rsidRPr="00AD625A">
        <w:rPr>
          <w:rFonts w:ascii="Aptos Light" w:hAnsi="Aptos Light" w:cstheme="minorHAnsi"/>
          <w:sz w:val="21"/>
          <w:szCs w:val="21"/>
        </w:rPr>
        <w:t xml:space="preserve">Lorem ipsum dolor si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sed do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iusmo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tempo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incididun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labore et dolore magna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liqua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. U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ni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ad minim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venia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quis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nostru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</w:p>
    <w:p w14:paraId="1FC02AC7" w14:textId="52546087" w:rsidR="00AD625A" w:rsidRPr="00AD625A" w:rsidRDefault="00AD625A" w:rsidP="00185A7B">
      <w:pPr>
        <w:pStyle w:val="ListParagraph"/>
        <w:numPr>
          <w:ilvl w:val="0"/>
          <w:numId w:val="20"/>
        </w:numPr>
        <w:spacing w:after="0" w:line="240" w:lineRule="auto"/>
        <w:ind w:left="450" w:hanging="270"/>
        <w:rPr>
          <w:rFonts w:ascii="Aptos Light" w:hAnsi="Aptos Light" w:cstheme="minorHAnsi"/>
          <w:b/>
          <w:sz w:val="21"/>
          <w:szCs w:val="21"/>
        </w:rPr>
      </w:pPr>
      <w:r w:rsidRPr="00AD625A">
        <w:rPr>
          <w:rFonts w:ascii="Aptos Light" w:hAnsi="Aptos Light" w:cstheme="minorHAnsi"/>
          <w:sz w:val="21"/>
          <w:szCs w:val="21"/>
        </w:rPr>
        <w:t xml:space="preserve">Lorem ipsum dolor si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sed do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iusmo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tempo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incididun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labore et dolore magna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liqua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. U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ni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ad minim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venia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quis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nostru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</w:p>
    <w:p w14:paraId="2A35E9B6" w14:textId="295A558C" w:rsidR="00AD625A" w:rsidRPr="00AD625A" w:rsidRDefault="00AD625A" w:rsidP="00185A7B">
      <w:pPr>
        <w:pStyle w:val="ListParagraph"/>
        <w:numPr>
          <w:ilvl w:val="0"/>
          <w:numId w:val="20"/>
        </w:numPr>
        <w:spacing w:after="0" w:line="240" w:lineRule="auto"/>
        <w:ind w:left="450" w:hanging="270"/>
        <w:rPr>
          <w:rFonts w:ascii="Aptos Light" w:hAnsi="Aptos Light" w:cstheme="minorHAnsi"/>
          <w:b/>
          <w:sz w:val="21"/>
          <w:szCs w:val="21"/>
        </w:rPr>
      </w:pPr>
      <w:r w:rsidRPr="00AD625A">
        <w:rPr>
          <w:rFonts w:ascii="Aptos Light" w:hAnsi="Aptos Light" w:cstheme="minorHAnsi"/>
          <w:sz w:val="21"/>
          <w:szCs w:val="21"/>
        </w:rPr>
        <w:t xml:space="preserve">Lorem ipsum dolor si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me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consectetu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dipisicing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li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sed do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iusmo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tempor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incididun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ut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labore et dolore magna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aliqua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. Ut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eni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ad minim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veniam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,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quis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  <w:proofErr w:type="spellStart"/>
      <w:r w:rsidRPr="00AD625A">
        <w:rPr>
          <w:rFonts w:ascii="Aptos Light" w:hAnsi="Aptos Light" w:cstheme="minorHAnsi"/>
          <w:sz w:val="21"/>
          <w:szCs w:val="21"/>
        </w:rPr>
        <w:t>nostrud</w:t>
      </w:r>
      <w:proofErr w:type="spellEnd"/>
      <w:r w:rsidRPr="00AD625A">
        <w:rPr>
          <w:rFonts w:ascii="Aptos Light" w:hAnsi="Aptos Light" w:cstheme="minorHAnsi"/>
          <w:sz w:val="21"/>
          <w:szCs w:val="21"/>
        </w:rPr>
        <w:t xml:space="preserve"> </w:t>
      </w:r>
    </w:p>
    <w:p w14:paraId="45338D1E" w14:textId="4B87FFA2" w:rsidR="00AD625A" w:rsidRDefault="00AD625A" w:rsidP="00AD625A">
      <w:pPr>
        <w:pStyle w:val="ListParagraph"/>
        <w:spacing w:after="0" w:line="240" w:lineRule="auto"/>
        <w:rPr>
          <w:rFonts w:ascii="Aptos Light" w:hAnsi="Aptos Light" w:cstheme="minorHAnsi"/>
          <w:b/>
          <w:sz w:val="21"/>
          <w:szCs w:val="21"/>
        </w:rPr>
      </w:pPr>
    </w:p>
    <w:p w14:paraId="361F3805" w14:textId="5709C106" w:rsidR="00AD625A" w:rsidRDefault="00AD625A" w:rsidP="00AD625A">
      <w:pPr>
        <w:pStyle w:val="ListParagraph"/>
        <w:spacing w:after="0" w:line="240" w:lineRule="auto"/>
        <w:rPr>
          <w:rFonts w:ascii="Aptos Light" w:hAnsi="Aptos Light" w:cstheme="minorHAnsi"/>
          <w:b/>
          <w:sz w:val="21"/>
          <w:szCs w:val="21"/>
        </w:rPr>
      </w:pPr>
    </w:p>
    <w:p w14:paraId="475F836D" w14:textId="62926240" w:rsidR="00AD625A" w:rsidRPr="000D74D5" w:rsidRDefault="00AD625A" w:rsidP="00AD625A">
      <w:pPr>
        <w:pStyle w:val="ListParagraph"/>
        <w:spacing w:after="0" w:line="240" w:lineRule="auto"/>
        <w:rPr>
          <w:rFonts w:ascii="Aptos Light" w:hAnsi="Aptos Light" w:cstheme="minorHAnsi"/>
          <w:b/>
          <w:sz w:val="21"/>
          <w:szCs w:val="21"/>
        </w:rPr>
      </w:pPr>
    </w:p>
    <w:p w14:paraId="0C6A3BBD" w14:textId="24D023AB" w:rsidR="007E0A9D" w:rsidRPr="000D74D5" w:rsidRDefault="001077AD" w:rsidP="002D67B1">
      <w:pPr>
        <w:spacing w:line="240" w:lineRule="auto"/>
        <w:rPr>
          <w:rFonts w:ascii="Aptos" w:hAnsi="Aptos" w:cstheme="minorHAnsi"/>
          <w:b/>
          <w:sz w:val="26"/>
          <w:szCs w:val="26"/>
        </w:rPr>
      </w:pPr>
      <w:r w:rsidRPr="00014CB5">
        <w:rPr>
          <w:rFonts w:ascii="Aptos Light" w:hAnsi="Aptos Light" w:cstheme="minorHAnsi"/>
          <w:b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A89743" wp14:editId="4FCD19AC">
                <wp:simplePos x="0" y="0"/>
                <wp:positionH relativeFrom="column">
                  <wp:posOffset>1117600</wp:posOffset>
                </wp:positionH>
                <wp:positionV relativeFrom="paragraph">
                  <wp:posOffset>98837</wp:posOffset>
                </wp:positionV>
                <wp:extent cx="6540500" cy="0"/>
                <wp:effectExtent l="0" t="0" r="0" b="0"/>
                <wp:wrapNone/>
                <wp:docPr id="1514797929" name="Straight Connector 15147979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D880B3" id="Straight Connector 1514797929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pt,7.8pt" to="603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" strokecolor="black [3213]" strokeweight=".25pt">
                <v:stroke joinstyle="miter"/>
              </v:line>
            </w:pict>
          </mc:Fallback>
        </mc:AlternateContent>
      </w:r>
      <w:r w:rsidR="0020380C" w:rsidRPr="000D74D5">
        <w:rPr>
          <w:rFonts w:ascii="Aptos" w:hAnsi="Aptos" w:cstheme="minorHAnsi"/>
          <w:b/>
          <w:sz w:val="26"/>
          <w:szCs w:val="26"/>
        </w:rPr>
        <w:t>REFERENCES</w:t>
      </w:r>
    </w:p>
    <w:p w14:paraId="0086493F" w14:textId="2107ADAE" w:rsidR="0020380C" w:rsidRPr="000D74D5" w:rsidRDefault="004B262B" w:rsidP="004B262B">
      <w:pPr>
        <w:spacing w:after="0" w:line="240" w:lineRule="auto"/>
        <w:rPr>
          <w:rFonts w:ascii="Aptos Light" w:hAnsi="Aptos Light" w:cstheme="minorHAnsi"/>
          <w:sz w:val="21"/>
          <w:szCs w:val="21"/>
        </w:rPr>
      </w:pPr>
      <w:r w:rsidRPr="00137E49">
        <w:rPr>
          <w:rFonts w:ascii="Aptos" w:hAnsi="Aptos" w:cstheme="minorHAnsi"/>
          <w:bCs/>
          <w:sz w:val="21"/>
          <w:szCs w:val="21"/>
        </w:rPr>
        <w:t xml:space="preserve">Lorem ipsum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dolor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 sit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amet</w:t>
      </w:r>
      <w:proofErr w:type="spellEnd"/>
      <w:r w:rsidRPr="00137E49">
        <w:rPr>
          <w:rFonts w:ascii="Aptos" w:hAnsi="Aptos" w:cstheme="minorHAnsi"/>
          <w:bCs/>
          <w:sz w:val="21"/>
          <w:szCs w:val="21"/>
        </w:rPr>
        <w:t xml:space="preserve">, </w:t>
      </w:r>
      <w:proofErr w:type="spellStart"/>
      <w:r w:rsidRPr="00137E49">
        <w:rPr>
          <w:rFonts w:ascii="Aptos" w:hAnsi="Aptos" w:cstheme="minorHAnsi"/>
          <w:bCs/>
          <w:sz w:val="21"/>
          <w:szCs w:val="21"/>
        </w:rPr>
        <w:t>consectetur</w:t>
      </w:r>
      <w:proofErr w:type="spellEnd"/>
    </w:p>
    <w:sectPr w:rsidR="0020380C" w:rsidRPr="000D74D5" w:rsidSect="00786B47">
      <w:pgSz w:w="11906" w:h="16838"/>
      <w:pgMar w:top="630" w:right="746" w:bottom="450" w:left="81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690B6E" w14:textId="77777777" w:rsidR="00D90061" w:rsidRDefault="00D90061" w:rsidP="00B548A6">
      <w:pPr>
        <w:spacing w:after="0" w:line="240" w:lineRule="auto"/>
      </w:pPr>
      <w:r>
        <w:separator/>
      </w:r>
    </w:p>
  </w:endnote>
  <w:endnote w:type="continuationSeparator" w:id="0">
    <w:p w14:paraId="16301A82" w14:textId="77777777" w:rsidR="00D90061" w:rsidRDefault="00D90061" w:rsidP="00B54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egoe UI Light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bold">
    <w:altName w:val="Arial"/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UI-Semibold">
    <w:altName w:val="Times New Roman"/>
    <w:panose1 w:val="00000000000000000000"/>
    <w:charset w:val="00"/>
    <w:family w:val="roman"/>
    <w:notTrueType/>
    <w:pitch w:val="default"/>
  </w:font>
  <w:font w:name="SegoeUI-Light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Black">
    <w:charset w:val="00"/>
    <w:family w:val="swiss"/>
    <w:pitch w:val="variable"/>
    <w:sig w:usb0="20000287" w:usb1="00000003" w:usb2="00000000" w:usb3="00000000" w:csb0="0000019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1B9181" w14:textId="77777777" w:rsidR="00D90061" w:rsidRDefault="00D90061" w:rsidP="00B548A6">
      <w:pPr>
        <w:spacing w:after="0" w:line="240" w:lineRule="auto"/>
      </w:pPr>
      <w:r>
        <w:separator/>
      </w:r>
    </w:p>
  </w:footnote>
  <w:footnote w:type="continuationSeparator" w:id="0">
    <w:p w14:paraId="2E2AD64A" w14:textId="77777777" w:rsidR="00D90061" w:rsidRDefault="00D90061" w:rsidP="00B548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8"/>
    <w:multiLevelType w:val="hybridMultilevel"/>
    <w:tmpl w:val="9C78449A"/>
    <w:lvl w:ilvl="0" w:tplc="989ABF9E">
      <w:start w:val="1"/>
      <w:numFmt w:val="bullet"/>
      <w:lvlText w:val="-"/>
      <w:lvlJc w:val="left"/>
      <w:pPr>
        <w:ind w:left="1170" w:hanging="360"/>
      </w:pPr>
      <w:rPr>
        <w:rFonts w:ascii="Segoe UI Light" w:eastAsiaTheme="minorHAnsi" w:hAnsi="Segoe UI Light" w:cs="Segoe UI Light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5524632"/>
    <w:multiLevelType w:val="hybridMultilevel"/>
    <w:tmpl w:val="829294DC"/>
    <w:lvl w:ilvl="0" w:tplc="537E5D00">
      <w:numFmt w:val="bullet"/>
      <w:lvlText w:val="-"/>
      <w:lvlJc w:val="left"/>
      <w:pPr>
        <w:ind w:left="720" w:hanging="360"/>
      </w:pPr>
      <w:rPr>
        <w:rFonts w:ascii="Segoe UI Semibold" w:eastAsiaTheme="minorHAnsi" w:hAnsi="Segoe UI Semibold" w:cs="Segoe UI Semi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B5775"/>
    <w:multiLevelType w:val="hybridMultilevel"/>
    <w:tmpl w:val="C8667860"/>
    <w:lvl w:ilvl="0" w:tplc="989ABF9E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729E4"/>
    <w:multiLevelType w:val="hybridMultilevel"/>
    <w:tmpl w:val="8B70E6EA"/>
    <w:lvl w:ilvl="0" w:tplc="989ABF9E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D7144"/>
    <w:multiLevelType w:val="hybridMultilevel"/>
    <w:tmpl w:val="0736FEC4"/>
    <w:lvl w:ilvl="0" w:tplc="E5AA5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A31CE"/>
    <w:multiLevelType w:val="hybridMultilevel"/>
    <w:tmpl w:val="C6984E10"/>
    <w:lvl w:ilvl="0" w:tplc="E5AA5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876BC"/>
    <w:multiLevelType w:val="hybridMultilevel"/>
    <w:tmpl w:val="9402A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D1B56"/>
    <w:multiLevelType w:val="hybridMultilevel"/>
    <w:tmpl w:val="D3B2F252"/>
    <w:lvl w:ilvl="0" w:tplc="989ABF9E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8092A"/>
    <w:multiLevelType w:val="hybridMultilevel"/>
    <w:tmpl w:val="6BCAB292"/>
    <w:lvl w:ilvl="0" w:tplc="E5AA5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CF62F5"/>
    <w:multiLevelType w:val="hybridMultilevel"/>
    <w:tmpl w:val="53BE0ACA"/>
    <w:lvl w:ilvl="0" w:tplc="E5AA5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814D9"/>
    <w:multiLevelType w:val="hybridMultilevel"/>
    <w:tmpl w:val="8CDC4090"/>
    <w:lvl w:ilvl="0" w:tplc="989ABF9E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C667B"/>
    <w:multiLevelType w:val="hybridMultilevel"/>
    <w:tmpl w:val="C818B5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AD3CAC"/>
    <w:multiLevelType w:val="hybridMultilevel"/>
    <w:tmpl w:val="3028C3C4"/>
    <w:lvl w:ilvl="0" w:tplc="537E5D00">
      <w:numFmt w:val="bullet"/>
      <w:lvlText w:val="-"/>
      <w:lvlJc w:val="left"/>
      <w:pPr>
        <w:ind w:left="720" w:hanging="360"/>
      </w:pPr>
      <w:rPr>
        <w:rFonts w:ascii="Segoe UI Semibold" w:eastAsiaTheme="minorHAnsi" w:hAnsi="Segoe UI Semibold" w:cs="Segoe UI Semi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403BE"/>
    <w:multiLevelType w:val="hybridMultilevel"/>
    <w:tmpl w:val="974A8C68"/>
    <w:lvl w:ilvl="0" w:tplc="E5AA5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100D"/>
    <w:multiLevelType w:val="hybridMultilevel"/>
    <w:tmpl w:val="10F029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8EF6FEA"/>
    <w:multiLevelType w:val="hybridMultilevel"/>
    <w:tmpl w:val="84E24448"/>
    <w:lvl w:ilvl="0" w:tplc="E5AA5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EB31BB"/>
    <w:multiLevelType w:val="hybridMultilevel"/>
    <w:tmpl w:val="92CC4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19493B"/>
    <w:multiLevelType w:val="hybridMultilevel"/>
    <w:tmpl w:val="D3C6E562"/>
    <w:lvl w:ilvl="0" w:tplc="6E563DF2">
      <w:numFmt w:val="bullet"/>
      <w:lvlText w:val="•"/>
      <w:lvlJc w:val="left"/>
      <w:pPr>
        <w:ind w:left="1080" w:hanging="720"/>
      </w:pPr>
      <w:rPr>
        <w:rFonts w:ascii="Segoe UI Light" w:eastAsiaTheme="minorHAnsi" w:hAnsi="Segoe UI Light" w:cs="Segoe U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5167F"/>
    <w:multiLevelType w:val="hybridMultilevel"/>
    <w:tmpl w:val="6CD6A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DD5AB6"/>
    <w:multiLevelType w:val="hybridMultilevel"/>
    <w:tmpl w:val="2584907A"/>
    <w:lvl w:ilvl="0" w:tplc="537E5D00">
      <w:numFmt w:val="bullet"/>
      <w:lvlText w:val="-"/>
      <w:lvlJc w:val="left"/>
      <w:pPr>
        <w:ind w:left="720" w:hanging="360"/>
      </w:pPr>
      <w:rPr>
        <w:rFonts w:ascii="Segoe UI Semibold" w:eastAsiaTheme="minorHAnsi" w:hAnsi="Segoe UI Semibold" w:cs="Segoe UI Semi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064239">
    <w:abstractNumId w:val="18"/>
  </w:num>
  <w:num w:numId="2" w16cid:durableId="1331592992">
    <w:abstractNumId w:val="4"/>
  </w:num>
  <w:num w:numId="3" w16cid:durableId="748770957">
    <w:abstractNumId w:val="6"/>
  </w:num>
  <w:num w:numId="4" w16cid:durableId="211769946">
    <w:abstractNumId w:val="15"/>
  </w:num>
  <w:num w:numId="5" w16cid:durableId="1484396582">
    <w:abstractNumId w:val="5"/>
  </w:num>
  <w:num w:numId="6" w16cid:durableId="238638665">
    <w:abstractNumId w:val="8"/>
  </w:num>
  <w:num w:numId="7" w16cid:durableId="1145514108">
    <w:abstractNumId w:val="13"/>
  </w:num>
  <w:num w:numId="8" w16cid:durableId="1700934682">
    <w:abstractNumId w:val="17"/>
  </w:num>
  <w:num w:numId="9" w16cid:durableId="404694203">
    <w:abstractNumId w:val="9"/>
  </w:num>
  <w:num w:numId="10" w16cid:durableId="66534679">
    <w:abstractNumId w:val="11"/>
  </w:num>
  <w:num w:numId="11" w16cid:durableId="1966962373">
    <w:abstractNumId w:val="16"/>
  </w:num>
  <w:num w:numId="12" w16cid:durableId="1517039844">
    <w:abstractNumId w:val="19"/>
  </w:num>
  <w:num w:numId="13" w16cid:durableId="2037385909">
    <w:abstractNumId w:val="14"/>
  </w:num>
  <w:num w:numId="14" w16cid:durableId="2035302476">
    <w:abstractNumId w:val="12"/>
  </w:num>
  <w:num w:numId="15" w16cid:durableId="196743097">
    <w:abstractNumId w:val="1"/>
  </w:num>
  <w:num w:numId="16" w16cid:durableId="1634828023">
    <w:abstractNumId w:val="10"/>
  </w:num>
  <w:num w:numId="17" w16cid:durableId="1778791703">
    <w:abstractNumId w:val="3"/>
  </w:num>
  <w:num w:numId="18" w16cid:durableId="568616642">
    <w:abstractNumId w:val="0"/>
  </w:num>
  <w:num w:numId="19" w16cid:durableId="822241367">
    <w:abstractNumId w:val="7"/>
  </w:num>
  <w:num w:numId="20" w16cid:durableId="7576781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jUzN7cwNTMwMDVR0lEKTi0uzszPAykwqgUA0Sr1oSwAAAA="/>
  </w:docVars>
  <w:rsids>
    <w:rsidRoot w:val="0013414C"/>
    <w:rsid w:val="00000DCB"/>
    <w:rsid w:val="00004196"/>
    <w:rsid w:val="000054AB"/>
    <w:rsid w:val="0000619F"/>
    <w:rsid w:val="00010253"/>
    <w:rsid w:val="00011DF0"/>
    <w:rsid w:val="00012494"/>
    <w:rsid w:val="00014CB5"/>
    <w:rsid w:val="00017ACC"/>
    <w:rsid w:val="00021F7D"/>
    <w:rsid w:val="000306A1"/>
    <w:rsid w:val="000317B7"/>
    <w:rsid w:val="000320B3"/>
    <w:rsid w:val="00033BEE"/>
    <w:rsid w:val="000360F6"/>
    <w:rsid w:val="00036967"/>
    <w:rsid w:val="000416C2"/>
    <w:rsid w:val="0004171B"/>
    <w:rsid w:val="000425DE"/>
    <w:rsid w:val="0004606C"/>
    <w:rsid w:val="00056FFA"/>
    <w:rsid w:val="00060D61"/>
    <w:rsid w:val="00061086"/>
    <w:rsid w:val="00062986"/>
    <w:rsid w:val="0006311F"/>
    <w:rsid w:val="000723E9"/>
    <w:rsid w:val="00084687"/>
    <w:rsid w:val="0008637C"/>
    <w:rsid w:val="00086C08"/>
    <w:rsid w:val="00091878"/>
    <w:rsid w:val="00095DE9"/>
    <w:rsid w:val="00095F7C"/>
    <w:rsid w:val="00096514"/>
    <w:rsid w:val="000A1066"/>
    <w:rsid w:val="000A2DFE"/>
    <w:rsid w:val="000B4325"/>
    <w:rsid w:val="000B5980"/>
    <w:rsid w:val="000B6790"/>
    <w:rsid w:val="000B78B0"/>
    <w:rsid w:val="000C1E50"/>
    <w:rsid w:val="000C20E9"/>
    <w:rsid w:val="000C386E"/>
    <w:rsid w:val="000C3FC1"/>
    <w:rsid w:val="000C494B"/>
    <w:rsid w:val="000C5E20"/>
    <w:rsid w:val="000C6323"/>
    <w:rsid w:val="000D3969"/>
    <w:rsid w:val="000D3AF1"/>
    <w:rsid w:val="000D5A0A"/>
    <w:rsid w:val="000D6764"/>
    <w:rsid w:val="000D74D5"/>
    <w:rsid w:val="000E0A80"/>
    <w:rsid w:val="000E2A02"/>
    <w:rsid w:val="000E43FA"/>
    <w:rsid w:val="000F1D3F"/>
    <w:rsid w:val="000F4609"/>
    <w:rsid w:val="000F47FA"/>
    <w:rsid w:val="000F5AD5"/>
    <w:rsid w:val="000F733A"/>
    <w:rsid w:val="00103988"/>
    <w:rsid w:val="00104785"/>
    <w:rsid w:val="00105773"/>
    <w:rsid w:val="00106DC0"/>
    <w:rsid w:val="001077AD"/>
    <w:rsid w:val="00110B38"/>
    <w:rsid w:val="00111198"/>
    <w:rsid w:val="0011231D"/>
    <w:rsid w:val="00112538"/>
    <w:rsid w:val="001220D8"/>
    <w:rsid w:val="00122912"/>
    <w:rsid w:val="00122A1B"/>
    <w:rsid w:val="00124BF6"/>
    <w:rsid w:val="00124C8A"/>
    <w:rsid w:val="00126A43"/>
    <w:rsid w:val="0013020A"/>
    <w:rsid w:val="0013414C"/>
    <w:rsid w:val="00134E59"/>
    <w:rsid w:val="00134F3E"/>
    <w:rsid w:val="00137E49"/>
    <w:rsid w:val="00140A19"/>
    <w:rsid w:val="001419AD"/>
    <w:rsid w:val="001467EE"/>
    <w:rsid w:val="00146BF2"/>
    <w:rsid w:val="00152138"/>
    <w:rsid w:val="0015387D"/>
    <w:rsid w:val="00160269"/>
    <w:rsid w:val="00162660"/>
    <w:rsid w:val="001643EE"/>
    <w:rsid w:val="0016443B"/>
    <w:rsid w:val="00165591"/>
    <w:rsid w:val="00165677"/>
    <w:rsid w:val="0016583B"/>
    <w:rsid w:val="00165D07"/>
    <w:rsid w:val="001664B8"/>
    <w:rsid w:val="00167FC7"/>
    <w:rsid w:val="00177840"/>
    <w:rsid w:val="00177DBC"/>
    <w:rsid w:val="00182ED4"/>
    <w:rsid w:val="0018490A"/>
    <w:rsid w:val="00185A7B"/>
    <w:rsid w:val="00191014"/>
    <w:rsid w:val="00191DF9"/>
    <w:rsid w:val="00194CFE"/>
    <w:rsid w:val="001966DE"/>
    <w:rsid w:val="00196E7F"/>
    <w:rsid w:val="00196FEE"/>
    <w:rsid w:val="001A0648"/>
    <w:rsid w:val="001A09E3"/>
    <w:rsid w:val="001A6A66"/>
    <w:rsid w:val="001A6EFF"/>
    <w:rsid w:val="001A7B11"/>
    <w:rsid w:val="001B546D"/>
    <w:rsid w:val="001B5852"/>
    <w:rsid w:val="001B5A27"/>
    <w:rsid w:val="001B7185"/>
    <w:rsid w:val="001C1A20"/>
    <w:rsid w:val="001C4C35"/>
    <w:rsid w:val="001C4E13"/>
    <w:rsid w:val="001C5E3E"/>
    <w:rsid w:val="001D1CB5"/>
    <w:rsid w:val="001D2044"/>
    <w:rsid w:val="001D70FE"/>
    <w:rsid w:val="001E2415"/>
    <w:rsid w:val="001E288D"/>
    <w:rsid w:val="001E534F"/>
    <w:rsid w:val="001E59CA"/>
    <w:rsid w:val="001E6634"/>
    <w:rsid w:val="001F2F65"/>
    <w:rsid w:val="001F33F5"/>
    <w:rsid w:val="002027EB"/>
    <w:rsid w:val="002035FB"/>
    <w:rsid w:val="0020380C"/>
    <w:rsid w:val="00203F9A"/>
    <w:rsid w:val="00206BBC"/>
    <w:rsid w:val="002103B4"/>
    <w:rsid w:val="00213F2D"/>
    <w:rsid w:val="002147E3"/>
    <w:rsid w:val="00215013"/>
    <w:rsid w:val="0021662D"/>
    <w:rsid w:val="002202FB"/>
    <w:rsid w:val="00222A49"/>
    <w:rsid w:val="00223DFA"/>
    <w:rsid w:val="00230540"/>
    <w:rsid w:val="0023147B"/>
    <w:rsid w:val="00231C26"/>
    <w:rsid w:val="00232B07"/>
    <w:rsid w:val="00245763"/>
    <w:rsid w:val="00246240"/>
    <w:rsid w:val="00251B9E"/>
    <w:rsid w:val="00252154"/>
    <w:rsid w:val="00254CBF"/>
    <w:rsid w:val="00255D95"/>
    <w:rsid w:val="002566C2"/>
    <w:rsid w:val="00257665"/>
    <w:rsid w:val="00262F04"/>
    <w:rsid w:val="00263392"/>
    <w:rsid w:val="002729EE"/>
    <w:rsid w:val="00274C51"/>
    <w:rsid w:val="002765A1"/>
    <w:rsid w:val="00277192"/>
    <w:rsid w:val="00282F49"/>
    <w:rsid w:val="00293656"/>
    <w:rsid w:val="00293EBC"/>
    <w:rsid w:val="0029541B"/>
    <w:rsid w:val="0029678E"/>
    <w:rsid w:val="00296B1C"/>
    <w:rsid w:val="00296EAD"/>
    <w:rsid w:val="00296F6D"/>
    <w:rsid w:val="002A1EEA"/>
    <w:rsid w:val="002A36FF"/>
    <w:rsid w:val="002A5D45"/>
    <w:rsid w:val="002A6379"/>
    <w:rsid w:val="002A6399"/>
    <w:rsid w:val="002A7CC9"/>
    <w:rsid w:val="002B29F0"/>
    <w:rsid w:val="002C10B2"/>
    <w:rsid w:val="002C1B81"/>
    <w:rsid w:val="002C42F6"/>
    <w:rsid w:val="002D01F1"/>
    <w:rsid w:val="002D669D"/>
    <w:rsid w:val="002D67B1"/>
    <w:rsid w:val="002D730E"/>
    <w:rsid w:val="002E0406"/>
    <w:rsid w:val="002E1AA7"/>
    <w:rsid w:val="002E2C86"/>
    <w:rsid w:val="002E2F4F"/>
    <w:rsid w:val="002F32A9"/>
    <w:rsid w:val="002F3B39"/>
    <w:rsid w:val="002F3C31"/>
    <w:rsid w:val="002F5996"/>
    <w:rsid w:val="002F6021"/>
    <w:rsid w:val="002F7D39"/>
    <w:rsid w:val="002F7DDD"/>
    <w:rsid w:val="00300932"/>
    <w:rsid w:val="00302A02"/>
    <w:rsid w:val="00303411"/>
    <w:rsid w:val="00303F6A"/>
    <w:rsid w:val="00304479"/>
    <w:rsid w:val="00305349"/>
    <w:rsid w:val="003061B2"/>
    <w:rsid w:val="00306CC0"/>
    <w:rsid w:val="003103EF"/>
    <w:rsid w:val="003115CC"/>
    <w:rsid w:val="00311EB7"/>
    <w:rsid w:val="0031314D"/>
    <w:rsid w:val="00313730"/>
    <w:rsid w:val="003142CC"/>
    <w:rsid w:val="003161F4"/>
    <w:rsid w:val="00317BC8"/>
    <w:rsid w:val="00321669"/>
    <w:rsid w:val="00321F41"/>
    <w:rsid w:val="0032679D"/>
    <w:rsid w:val="003272E1"/>
    <w:rsid w:val="00327BD4"/>
    <w:rsid w:val="003302AD"/>
    <w:rsid w:val="003322E9"/>
    <w:rsid w:val="0033655D"/>
    <w:rsid w:val="0033786C"/>
    <w:rsid w:val="00340651"/>
    <w:rsid w:val="00343691"/>
    <w:rsid w:val="00344698"/>
    <w:rsid w:val="00344A2A"/>
    <w:rsid w:val="00346273"/>
    <w:rsid w:val="00346622"/>
    <w:rsid w:val="00347FEC"/>
    <w:rsid w:val="0035089B"/>
    <w:rsid w:val="003521BA"/>
    <w:rsid w:val="003525DA"/>
    <w:rsid w:val="0035343C"/>
    <w:rsid w:val="00355676"/>
    <w:rsid w:val="00357E9C"/>
    <w:rsid w:val="00361872"/>
    <w:rsid w:val="00361D71"/>
    <w:rsid w:val="003638D7"/>
    <w:rsid w:val="00366191"/>
    <w:rsid w:val="0036695E"/>
    <w:rsid w:val="003716C7"/>
    <w:rsid w:val="003727DF"/>
    <w:rsid w:val="00374964"/>
    <w:rsid w:val="00375399"/>
    <w:rsid w:val="00380507"/>
    <w:rsid w:val="003826A8"/>
    <w:rsid w:val="0038313F"/>
    <w:rsid w:val="003858B3"/>
    <w:rsid w:val="00386277"/>
    <w:rsid w:val="003868AB"/>
    <w:rsid w:val="00386B7A"/>
    <w:rsid w:val="003879E7"/>
    <w:rsid w:val="003906D1"/>
    <w:rsid w:val="0039486D"/>
    <w:rsid w:val="00395752"/>
    <w:rsid w:val="00396407"/>
    <w:rsid w:val="003A15B8"/>
    <w:rsid w:val="003A1F59"/>
    <w:rsid w:val="003A2587"/>
    <w:rsid w:val="003A28C0"/>
    <w:rsid w:val="003A5F29"/>
    <w:rsid w:val="003B1CF9"/>
    <w:rsid w:val="003B240C"/>
    <w:rsid w:val="003B3D5D"/>
    <w:rsid w:val="003B667B"/>
    <w:rsid w:val="003C0116"/>
    <w:rsid w:val="003C0739"/>
    <w:rsid w:val="003C0F33"/>
    <w:rsid w:val="003C280E"/>
    <w:rsid w:val="003C2C62"/>
    <w:rsid w:val="003C5118"/>
    <w:rsid w:val="003C6C0E"/>
    <w:rsid w:val="003D108A"/>
    <w:rsid w:val="003D17D1"/>
    <w:rsid w:val="003D1EEE"/>
    <w:rsid w:val="003D229D"/>
    <w:rsid w:val="003D351B"/>
    <w:rsid w:val="003D4ABF"/>
    <w:rsid w:val="003D5759"/>
    <w:rsid w:val="003D6B5D"/>
    <w:rsid w:val="003E18CF"/>
    <w:rsid w:val="003E3840"/>
    <w:rsid w:val="003E55BB"/>
    <w:rsid w:val="003E669F"/>
    <w:rsid w:val="003F4766"/>
    <w:rsid w:val="003F6970"/>
    <w:rsid w:val="00401C01"/>
    <w:rsid w:val="0040267B"/>
    <w:rsid w:val="00402C39"/>
    <w:rsid w:val="00403E9E"/>
    <w:rsid w:val="00404243"/>
    <w:rsid w:val="004051AB"/>
    <w:rsid w:val="0040675B"/>
    <w:rsid w:val="00412AFC"/>
    <w:rsid w:val="00416F9A"/>
    <w:rsid w:val="00417D2D"/>
    <w:rsid w:val="00423046"/>
    <w:rsid w:val="004262EC"/>
    <w:rsid w:val="00430BD3"/>
    <w:rsid w:val="004313AE"/>
    <w:rsid w:val="00434D2E"/>
    <w:rsid w:val="004354B2"/>
    <w:rsid w:val="00436869"/>
    <w:rsid w:val="00436A8C"/>
    <w:rsid w:val="0044119C"/>
    <w:rsid w:val="004428F3"/>
    <w:rsid w:val="00444C99"/>
    <w:rsid w:val="00445983"/>
    <w:rsid w:val="00454DCD"/>
    <w:rsid w:val="00456ADF"/>
    <w:rsid w:val="0045714F"/>
    <w:rsid w:val="00461B7B"/>
    <w:rsid w:val="00465544"/>
    <w:rsid w:val="00465C25"/>
    <w:rsid w:val="00466999"/>
    <w:rsid w:val="0047226D"/>
    <w:rsid w:val="00472BD9"/>
    <w:rsid w:val="00480D09"/>
    <w:rsid w:val="004856E0"/>
    <w:rsid w:val="00487093"/>
    <w:rsid w:val="004903DD"/>
    <w:rsid w:val="00491B32"/>
    <w:rsid w:val="004930E1"/>
    <w:rsid w:val="004934E5"/>
    <w:rsid w:val="00494395"/>
    <w:rsid w:val="004945CB"/>
    <w:rsid w:val="00495158"/>
    <w:rsid w:val="00495AD3"/>
    <w:rsid w:val="0049635D"/>
    <w:rsid w:val="004977CA"/>
    <w:rsid w:val="004A2491"/>
    <w:rsid w:val="004B0288"/>
    <w:rsid w:val="004B1878"/>
    <w:rsid w:val="004B262B"/>
    <w:rsid w:val="004B3DF2"/>
    <w:rsid w:val="004B5E7B"/>
    <w:rsid w:val="004B6D3F"/>
    <w:rsid w:val="004C2500"/>
    <w:rsid w:val="004C666D"/>
    <w:rsid w:val="004D062C"/>
    <w:rsid w:val="004D0810"/>
    <w:rsid w:val="004D1B04"/>
    <w:rsid w:val="004D294F"/>
    <w:rsid w:val="004D32D0"/>
    <w:rsid w:val="004D4E07"/>
    <w:rsid w:val="004D5254"/>
    <w:rsid w:val="004E356A"/>
    <w:rsid w:val="004E44B1"/>
    <w:rsid w:val="004F0E42"/>
    <w:rsid w:val="004F1583"/>
    <w:rsid w:val="004F1957"/>
    <w:rsid w:val="004F25D9"/>
    <w:rsid w:val="004F30A1"/>
    <w:rsid w:val="004F3DB3"/>
    <w:rsid w:val="004F4C70"/>
    <w:rsid w:val="004F6470"/>
    <w:rsid w:val="004F6DED"/>
    <w:rsid w:val="005002B6"/>
    <w:rsid w:val="00501D68"/>
    <w:rsid w:val="00505078"/>
    <w:rsid w:val="00505CA0"/>
    <w:rsid w:val="00506212"/>
    <w:rsid w:val="00506812"/>
    <w:rsid w:val="00506B52"/>
    <w:rsid w:val="005076FE"/>
    <w:rsid w:val="00507FEF"/>
    <w:rsid w:val="00511CC2"/>
    <w:rsid w:val="0051281B"/>
    <w:rsid w:val="00513D87"/>
    <w:rsid w:val="00525706"/>
    <w:rsid w:val="005345FE"/>
    <w:rsid w:val="00536842"/>
    <w:rsid w:val="00550046"/>
    <w:rsid w:val="005506A3"/>
    <w:rsid w:val="00552590"/>
    <w:rsid w:val="00553689"/>
    <w:rsid w:val="00554E79"/>
    <w:rsid w:val="00556D6E"/>
    <w:rsid w:val="00562DB8"/>
    <w:rsid w:val="00562E97"/>
    <w:rsid w:val="0056317B"/>
    <w:rsid w:val="0056395A"/>
    <w:rsid w:val="00563FA6"/>
    <w:rsid w:val="0056404B"/>
    <w:rsid w:val="00565B8B"/>
    <w:rsid w:val="005674DC"/>
    <w:rsid w:val="00567BD1"/>
    <w:rsid w:val="00573323"/>
    <w:rsid w:val="00574207"/>
    <w:rsid w:val="0057458F"/>
    <w:rsid w:val="005772E2"/>
    <w:rsid w:val="00584F3F"/>
    <w:rsid w:val="00587484"/>
    <w:rsid w:val="005915C8"/>
    <w:rsid w:val="005940CE"/>
    <w:rsid w:val="00595278"/>
    <w:rsid w:val="005958C6"/>
    <w:rsid w:val="005962A4"/>
    <w:rsid w:val="005978C3"/>
    <w:rsid w:val="005A03ED"/>
    <w:rsid w:val="005A427A"/>
    <w:rsid w:val="005B0E56"/>
    <w:rsid w:val="005B1069"/>
    <w:rsid w:val="005B2A86"/>
    <w:rsid w:val="005B4B77"/>
    <w:rsid w:val="005B66B0"/>
    <w:rsid w:val="005C081A"/>
    <w:rsid w:val="005C17B3"/>
    <w:rsid w:val="005C2226"/>
    <w:rsid w:val="005C3B93"/>
    <w:rsid w:val="005C4123"/>
    <w:rsid w:val="005C7FBA"/>
    <w:rsid w:val="005D1210"/>
    <w:rsid w:val="005D2153"/>
    <w:rsid w:val="005D24C2"/>
    <w:rsid w:val="005D3755"/>
    <w:rsid w:val="005D3AC3"/>
    <w:rsid w:val="005D4B93"/>
    <w:rsid w:val="005D4E25"/>
    <w:rsid w:val="005D5AF5"/>
    <w:rsid w:val="005D7011"/>
    <w:rsid w:val="005D7B97"/>
    <w:rsid w:val="005E2313"/>
    <w:rsid w:val="005E2542"/>
    <w:rsid w:val="005E492D"/>
    <w:rsid w:val="005E6EB7"/>
    <w:rsid w:val="005F270B"/>
    <w:rsid w:val="005F58A6"/>
    <w:rsid w:val="005F5FE6"/>
    <w:rsid w:val="005F76AD"/>
    <w:rsid w:val="00601CB8"/>
    <w:rsid w:val="00601DEB"/>
    <w:rsid w:val="00605E75"/>
    <w:rsid w:val="00610E14"/>
    <w:rsid w:val="00613FFA"/>
    <w:rsid w:val="00614194"/>
    <w:rsid w:val="00617DB0"/>
    <w:rsid w:val="00617DDC"/>
    <w:rsid w:val="00621BBE"/>
    <w:rsid w:val="00622288"/>
    <w:rsid w:val="00625333"/>
    <w:rsid w:val="00626258"/>
    <w:rsid w:val="006262CE"/>
    <w:rsid w:val="006266A7"/>
    <w:rsid w:val="00627BA1"/>
    <w:rsid w:val="0063272A"/>
    <w:rsid w:val="00633199"/>
    <w:rsid w:val="006333FE"/>
    <w:rsid w:val="00633BDB"/>
    <w:rsid w:val="00636C23"/>
    <w:rsid w:val="00641088"/>
    <w:rsid w:val="0064545B"/>
    <w:rsid w:val="00647EC8"/>
    <w:rsid w:val="00651007"/>
    <w:rsid w:val="0065208F"/>
    <w:rsid w:val="00652E37"/>
    <w:rsid w:val="00661A94"/>
    <w:rsid w:val="006632F1"/>
    <w:rsid w:val="00663EE3"/>
    <w:rsid w:val="00665407"/>
    <w:rsid w:val="00665E33"/>
    <w:rsid w:val="006660D5"/>
    <w:rsid w:val="006702BF"/>
    <w:rsid w:val="0067397D"/>
    <w:rsid w:val="006768CC"/>
    <w:rsid w:val="00677EE5"/>
    <w:rsid w:val="006845D8"/>
    <w:rsid w:val="006846D8"/>
    <w:rsid w:val="00684C38"/>
    <w:rsid w:val="006865C1"/>
    <w:rsid w:val="00692756"/>
    <w:rsid w:val="006A1233"/>
    <w:rsid w:val="006A32DA"/>
    <w:rsid w:val="006B44A6"/>
    <w:rsid w:val="006B4710"/>
    <w:rsid w:val="006B6941"/>
    <w:rsid w:val="006B748E"/>
    <w:rsid w:val="006B7E1F"/>
    <w:rsid w:val="006C03E4"/>
    <w:rsid w:val="006C2C5B"/>
    <w:rsid w:val="006C40F1"/>
    <w:rsid w:val="006C4861"/>
    <w:rsid w:val="006C74FB"/>
    <w:rsid w:val="006D09FB"/>
    <w:rsid w:val="006D2A17"/>
    <w:rsid w:val="006D34FD"/>
    <w:rsid w:val="006E007A"/>
    <w:rsid w:val="006E0361"/>
    <w:rsid w:val="006E26BE"/>
    <w:rsid w:val="006E35D9"/>
    <w:rsid w:val="006F0C8D"/>
    <w:rsid w:val="006F0E85"/>
    <w:rsid w:val="006F2CEE"/>
    <w:rsid w:val="006F3DBC"/>
    <w:rsid w:val="006F4EFC"/>
    <w:rsid w:val="00700430"/>
    <w:rsid w:val="007011CD"/>
    <w:rsid w:val="00702D5E"/>
    <w:rsid w:val="00703753"/>
    <w:rsid w:val="007039D0"/>
    <w:rsid w:val="00703CFE"/>
    <w:rsid w:val="00704703"/>
    <w:rsid w:val="00704DAB"/>
    <w:rsid w:val="007058BA"/>
    <w:rsid w:val="007109A1"/>
    <w:rsid w:val="00712A3B"/>
    <w:rsid w:val="00716CA8"/>
    <w:rsid w:val="007235C8"/>
    <w:rsid w:val="00725F09"/>
    <w:rsid w:val="0072662E"/>
    <w:rsid w:val="00726EA6"/>
    <w:rsid w:val="00727468"/>
    <w:rsid w:val="00727746"/>
    <w:rsid w:val="007301D1"/>
    <w:rsid w:val="00734C53"/>
    <w:rsid w:val="007446FA"/>
    <w:rsid w:val="007461C6"/>
    <w:rsid w:val="0074665D"/>
    <w:rsid w:val="00747563"/>
    <w:rsid w:val="0075418C"/>
    <w:rsid w:val="007572A7"/>
    <w:rsid w:val="0076180B"/>
    <w:rsid w:val="00761E5C"/>
    <w:rsid w:val="00762046"/>
    <w:rsid w:val="00762B3B"/>
    <w:rsid w:val="00765BFC"/>
    <w:rsid w:val="00771D64"/>
    <w:rsid w:val="00772C22"/>
    <w:rsid w:val="00773F46"/>
    <w:rsid w:val="007752EC"/>
    <w:rsid w:val="00780DFA"/>
    <w:rsid w:val="00781C74"/>
    <w:rsid w:val="00782408"/>
    <w:rsid w:val="00783D33"/>
    <w:rsid w:val="00784210"/>
    <w:rsid w:val="00786B47"/>
    <w:rsid w:val="007915E1"/>
    <w:rsid w:val="00793651"/>
    <w:rsid w:val="00794337"/>
    <w:rsid w:val="00796E93"/>
    <w:rsid w:val="007A5664"/>
    <w:rsid w:val="007A5D62"/>
    <w:rsid w:val="007A7112"/>
    <w:rsid w:val="007B0188"/>
    <w:rsid w:val="007B1B21"/>
    <w:rsid w:val="007B2255"/>
    <w:rsid w:val="007B4C91"/>
    <w:rsid w:val="007B604F"/>
    <w:rsid w:val="007B66A9"/>
    <w:rsid w:val="007B74A2"/>
    <w:rsid w:val="007B7977"/>
    <w:rsid w:val="007C23FB"/>
    <w:rsid w:val="007C37DC"/>
    <w:rsid w:val="007C6BE0"/>
    <w:rsid w:val="007C7215"/>
    <w:rsid w:val="007C74CD"/>
    <w:rsid w:val="007D166E"/>
    <w:rsid w:val="007D1B36"/>
    <w:rsid w:val="007D396E"/>
    <w:rsid w:val="007D3AAC"/>
    <w:rsid w:val="007D3C14"/>
    <w:rsid w:val="007D3C82"/>
    <w:rsid w:val="007D44E8"/>
    <w:rsid w:val="007E0A9D"/>
    <w:rsid w:val="007E2082"/>
    <w:rsid w:val="007E30C0"/>
    <w:rsid w:val="007E3B1C"/>
    <w:rsid w:val="007F0FAE"/>
    <w:rsid w:val="007F11E6"/>
    <w:rsid w:val="007F3495"/>
    <w:rsid w:val="007F5E7F"/>
    <w:rsid w:val="007F6390"/>
    <w:rsid w:val="00802A1C"/>
    <w:rsid w:val="00812DE6"/>
    <w:rsid w:val="00815D4A"/>
    <w:rsid w:val="00816A67"/>
    <w:rsid w:val="00820E33"/>
    <w:rsid w:val="00824CFD"/>
    <w:rsid w:val="00824F5B"/>
    <w:rsid w:val="0083208A"/>
    <w:rsid w:val="00832796"/>
    <w:rsid w:val="00835374"/>
    <w:rsid w:val="0084183F"/>
    <w:rsid w:val="0084327F"/>
    <w:rsid w:val="008446B2"/>
    <w:rsid w:val="008459AD"/>
    <w:rsid w:val="00853432"/>
    <w:rsid w:val="00855B38"/>
    <w:rsid w:val="00860F03"/>
    <w:rsid w:val="008611AC"/>
    <w:rsid w:val="00864A25"/>
    <w:rsid w:val="00870A0B"/>
    <w:rsid w:val="008728A9"/>
    <w:rsid w:val="008730A1"/>
    <w:rsid w:val="008733AA"/>
    <w:rsid w:val="00874035"/>
    <w:rsid w:val="00874DEA"/>
    <w:rsid w:val="008767D1"/>
    <w:rsid w:val="00876F86"/>
    <w:rsid w:val="0088215E"/>
    <w:rsid w:val="00883D00"/>
    <w:rsid w:val="00885CAC"/>
    <w:rsid w:val="00887472"/>
    <w:rsid w:val="0089056B"/>
    <w:rsid w:val="00891841"/>
    <w:rsid w:val="008934A3"/>
    <w:rsid w:val="00893E8F"/>
    <w:rsid w:val="0089636B"/>
    <w:rsid w:val="008974DE"/>
    <w:rsid w:val="008A0682"/>
    <w:rsid w:val="008A0F0A"/>
    <w:rsid w:val="008A5169"/>
    <w:rsid w:val="008A6454"/>
    <w:rsid w:val="008B0FA8"/>
    <w:rsid w:val="008B34F3"/>
    <w:rsid w:val="008B3A5F"/>
    <w:rsid w:val="008B4ADC"/>
    <w:rsid w:val="008B5A0E"/>
    <w:rsid w:val="008B704F"/>
    <w:rsid w:val="008C091E"/>
    <w:rsid w:val="008C4EB2"/>
    <w:rsid w:val="008C7A4B"/>
    <w:rsid w:val="008D2C25"/>
    <w:rsid w:val="008D5FE0"/>
    <w:rsid w:val="008E06E0"/>
    <w:rsid w:val="008E1352"/>
    <w:rsid w:val="008E3AD7"/>
    <w:rsid w:val="008E4DE3"/>
    <w:rsid w:val="008F1C27"/>
    <w:rsid w:val="008F2250"/>
    <w:rsid w:val="008F4D8E"/>
    <w:rsid w:val="008F6079"/>
    <w:rsid w:val="008F7503"/>
    <w:rsid w:val="008F78EF"/>
    <w:rsid w:val="0090102E"/>
    <w:rsid w:val="0090182B"/>
    <w:rsid w:val="00902C2A"/>
    <w:rsid w:val="0090562F"/>
    <w:rsid w:val="00910A88"/>
    <w:rsid w:val="009133FA"/>
    <w:rsid w:val="00914EE0"/>
    <w:rsid w:val="009176BF"/>
    <w:rsid w:val="00917AE5"/>
    <w:rsid w:val="0092011F"/>
    <w:rsid w:val="00921BEF"/>
    <w:rsid w:val="00921F3D"/>
    <w:rsid w:val="00924557"/>
    <w:rsid w:val="00925973"/>
    <w:rsid w:val="0093307F"/>
    <w:rsid w:val="00934212"/>
    <w:rsid w:val="00934A9D"/>
    <w:rsid w:val="0094071A"/>
    <w:rsid w:val="009470A9"/>
    <w:rsid w:val="00952A6C"/>
    <w:rsid w:val="00952FB0"/>
    <w:rsid w:val="00954602"/>
    <w:rsid w:val="009554D9"/>
    <w:rsid w:val="009570F1"/>
    <w:rsid w:val="00962C34"/>
    <w:rsid w:val="00963D46"/>
    <w:rsid w:val="00966908"/>
    <w:rsid w:val="00967861"/>
    <w:rsid w:val="00971739"/>
    <w:rsid w:val="00971F66"/>
    <w:rsid w:val="00973160"/>
    <w:rsid w:val="00976E0F"/>
    <w:rsid w:val="00976F97"/>
    <w:rsid w:val="00982B10"/>
    <w:rsid w:val="009837A2"/>
    <w:rsid w:val="00985240"/>
    <w:rsid w:val="00986276"/>
    <w:rsid w:val="009866E1"/>
    <w:rsid w:val="00994D0C"/>
    <w:rsid w:val="0099508D"/>
    <w:rsid w:val="009976A4"/>
    <w:rsid w:val="009A0D33"/>
    <w:rsid w:val="009A28DD"/>
    <w:rsid w:val="009A4568"/>
    <w:rsid w:val="009A7B42"/>
    <w:rsid w:val="009B3ABB"/>
    <w:rsid w:val="009C144C"/>
    <w:rsid w:val="009C27FF"/>
    <w:rsid w:val="009C2825"/>
    <w:rsid w:val="009C591A"/>
    <w:rsid w:val="009D101A"/>
    <w:rsid w:val="009D39EB"/>
    <w:rsid w:val="009D58B4"/>
    <w:rsid w:val="009D7B94"/>
    <w:rsid w:val="009E2738"/>
    <w:rsid w:val="009E474A"/>
    <w:rsid w:val="00A00FA8"/>
    <w:rsid w:val="00A02B21"/>
    <w:rsid w:val="00A10F83"/>
    <w:rsid w:val="00A12D54"/>
    <w:rsid w:val="00A13FD9"/>
    <w:rsid w:val="00A15EDE"/>
    <w:rsid w:val="00A2086A"/>
    <w:rsid w:val="00A266AC"/>
    <w:rsid w:val="00A26EFF"/>
    <w:rsid w:val="00A27EBA"/>
    <w:rsid w:val="00A351CB"/>
    <w:rsid w:val="00A363FD"/>
    <w:rsid w:val="00A40FD0"/>
    <w:rsid w:val="00A43A63"/>
    <w:rsid w:val="00A54CD8"/>
    <w:rsid w:val="00A57735"/>
    <w:rsid w:val="00A60180"/>
    <w:rsid w:val="00A60A73"/>
    <w:rsid w:val="00A60DE1"/>
    <w:rsid w:val="00A6216B"/>
    <w:rsid w:val="00A622CB"/>
    <w:rsid w:val="00A63E1F"/>
    <w:rsid w:val="00A71DBA"/>
    <w:rsid w:val="00A71DDB"/>
    <w:rsid w:val="00A723F0"/>
    <w:rsid w:val="00A77677"/>
    <w:rsid w:val="00A8001D"/>
    <w:rsid w:val="00A81973"/>
    <w:rsid w:val="00A83C99"/>
    <w:rsid w:val="00A83E84"/>
    <w:rsid w:val="00A84692"/>
    <w:rsid w:val="00A86A3B"/>
    <w:rsid w:val="00A86ADC"/>
    <w:rsid w:val="00A873DC"/>
    <w:rsid w:val="00AA1749"/>
    <w:rsid w:val="00AA557B"/>
    <w:rsid w:val="00AB0BB6"/>
    <w:rsid w:val="00AB4F09"/>
    <w:rsid w:val="00AB5804"/>
    <w:rsid w:val="00AC2558"/>
    <w:rsid w:val="00AC56AA"/>
    <w:rsid w:val="00AC5D8A"/>
    <w:rsid w:val="00AC647F"/>
    <w:rsid w:val="00AD26CB"/>
    <w:rsid w:val="00AD4BC7"/>
    <w:rsid w:val="00AD4F8F"/>
    <w:rsid w:val="00AD625A"/>
    <w:rsid w:val="00AE3791"/>
    <w:rsid w:val="00AE437D"/>
    <w:rsid w:val="00AE4690"/>
    <w:rsid w:val="00AF170E"/>
    <w:rsid w:val="00AF2BC9"/>
    <w:rsid w:val="00AF6C80"/>
    <w:rsid w:val="00B00E14"/>
    <w:rsid w:val="00B02AC4"/>
    <w:rsid w:val="00B06439"/>
    <w:rsid w:val="00B10161"/>
    <w:rsid w:val="00B11860"/>
    <w:rsid w:val="00B21141"/>
    <w:rsid w:val="00B22B55"/>
    <w:rsid w:val="00B22C35"/>
    <w:rsid w:val="00B31585"/>
    <w:rsid w:val="00B31BFD"/>
    <w:rsid w:val="00B31CFA"/>
    <w:rsid w:val="00B321D7"/>
    <w:rsid w:val="00B33019"/>
    <w:rsid w:val="00B3670A"/>
    <w:rsid w:val="00B36E42"/>
    <w:rsid w:val="00B40952"/>
    <w:rsid w:val="00B40982"/>
    <w:rsid w:val="00B43083"/>
    <w:rsid w:val="00B4365E"/>
    <w:rsid w:val="00B43CD8"/>
    <w:rsid w:val="00B463A1"/>
    <w:rsid w:val="00B526BC"/>
    <w:rsid w:val="00B54336"/>
    <w:rsid w:val="00B548A6"/>
    <w:rsid w:val="00B56606"/>
    <w:rsid w:val="00B572DC"/>
    <w:rsid w:val="00B62464"/>
    <w:rsid w:val="00B62DF1"/>
    <w:rsid w:val="00B63363"/>
    <w:rsid w:val="00B67B00"/>
    <w:rsid w:val="00B7135D"/>
    <w:rsid w:val="00B73CC3"/>
    <w:rsid w:val="00B758D4"/>
    <w:rsid w:val="00B815A8"/>
    <w:rsid w:val="00B81862"/>
    <w:rsid w:val="00B8196C"/>
    <w:rsid w:val="00B823DE"/>
    <w:rsid w:val="00B8744C"/>
    <w:rsid w:val="00B87F2D"/>
    <w:rsid w:val="00B90A93"/>
    <w:rsid w:val="00B90E4B"/>
    <w:rsid w:val="00B92C10"/>
    <w:rsid w:val="00B9642B"/>
    <w:rsid w:val="00B979EE"/>
    <w:rsid w:val="00BA20DA"/>
    <w:rsid w:val="00BA32BA"/>
    <w:rsid w:val="00BA3EE5"/>
    <w:rsid w:val="00BA5002"/>
    <w:rsid w:val="00BA5C3A"/>
    <w:rsid w:val="00BA62C4"/>
    <w:rsid w:val="00BA7057"/>
    <w:rsid w:val="00BB1E15"/>
    <w:rsid w:val="00BB318F"/>
    <w:rsid w:val="00BB782E"/>
    <w:rsid w:val="00BC120A"/>
    <w:rsid w:val="00BC1C5B"/>
    <w:rsid w:val="00BC46B9"/>
    <w:rsid w:val="00BC7952"/>
    <w:rsid w:val="00BC7DDB"/>
    <w:rsid w:val="00BD0C61"/>
    <w:rsid w:val="00BD1766"/>
    <w:rsid w:val="00BD210D"/>
    <w:rsid w:val="00BD31B1"/>
    <w:rsid w:val="00BD5181"/>
    <w:rsid w:val="00BD7AAB"/>
    <w:rsid w:val="00BE28DD"/>
    <w:rsid w:val="00BE2D41"/>
    <w:rsid w:val="00BE511F"/>
    <w:rsid w:val="00BE6EDC"/>
    <w:rsid w:val="00BF5737"/>
    <w:rsid w:val="00BF7B66"/>
    <w:rsid w:val="00C00232"/>
    <w:rsid w:val="00C03AE7"/>
    <w:rsid w:val="00C04022"/>
    <w:rsid w:val="00C05FFD"/>
    <w:rsid w:val="00C06FFA"/>
    <w:rsid w:val="00C103A7"/>
    <w:rsid w:val="00C1138A"/>
    <w:rsid w:val="00C16F10"/>
    <w:rsid w:val="00C220A2"/>
    <w:rsid w:val="00C22D05"/>
    <w:rsid w:val="00C27EB9"/>
    <w:rsid w:val="00C33BA8"/>
    <w:rsid w:val="00C346E9"/>
    <w:rsid w:val="00C34DD3"/>
    <w:rsid w:val="00C375E8"/>
    <w:rsid w:val="00C40ECD"/>
    <w:rsid w:val="00C41F3D"/>
    <w:rsid w:val="00C43E8F"/>
    <w:rsid w:val="00C45EA1"/>
    <w:rsid w:val="00C506A3"/>
    <w:rsid w:val="00C52841"/>
    <w:rsid w:val="00C55475"/>
    <w:rsid w:val="00C55FB8"/>
    <w:rsid w:val="00C602B8"/>
    <w:rsid w:val="00C64B2C"/>
    <w:rsid w:val="00C66E16"/>
    <w:rsid w:val="00C67130"/>
    <w:rsid w:val="00C67AF2"/>
    <w:rsid w:val="00C70DF0"/>
    <w:rsid w:val="00C7183E"/>
    <w:rsid w:val="00C73109"/>
    <w:rsid w:val="00C75F19"/>
    <w:rsid w:val="00C76A82"/>
    <w:rsid w:val="00C81E7D"/>
    <w:rsid w:val="00C83308"/>
    <w:rsid w:val="00C834F7"/>
    <w:rsid w:val="00C83CF2"/>
    <w:rsid w:val="00C84360"/>
    <w:rsid w:val="00C96304"/>
    <w:rsid w:val="00C97194"/>
    <w:rsid w:val="00C97E2B"/>
    <w:rsid w:val="00CA013F"/>
    <w:rsid w:val="00CA125E"/>
    <w:rsid w:val="00CA18FC"/>
    <w:rsid w:val="00CA6E7F"/>
    <w:rsid w:val="00CB0C01"/>
    <w:rsid w:val="00CB0CEB"/>
    <w:rsid w:val="00CB1156"/>
    <w:rsid w:val="00CB435C"/>
    <w:rsid w:val="00CB4506"/>
    <w:rsid w:val="00CB5124"/>
    <w:rsid w:val="00CB548D"/>
    <w:rsid w:val="00CB5650"/>
    <w:rsid w:val="00CB779E"/>
    <w:rsid w:val="00CB7DCE"/>
    <w:rsid w:val="00CC1D69"/>
    <w:rsid w:val="00CC241C"/>
    <w:rsid w:val="00CC2E66"/>
    <w:rsid w:val="00CC3500"/>
    <w:rsid w:val="00CC4436"/>
    <w:rsid w:val="00CC6321"/>
    <w:rsid w:val="00CD06F9"/>
    <w:rsid w:val="00CD0AF7"/>
    <w:rsid w:val="00CD11BA"/>
    <w:rsid w:val="00CD2442"/>
    <w:rsid w:val="00CD307A"/>
    <w:rsid w:val="00CD3C05"/>
    <w:rsid w:val="00CD4CF4"/>
    <w:rsid w:val="00CE088C"/>
    <w:rsid w:val="00CE0F7A"/>
    <w:rsid w:val="00CE60FD"/>
    <w:rsid w:val="00CE73A7"/>
    <w:rsid w:val="00CE7E78"/>
    <w:rsid w:val="00CF06E5"/>
    <w:rsid w:val="00CF1AFC"/>
    <w:rsid w:val="00CF423A"/>
    <w:rsid w:val="00CF6E6C"/>
    <w:rsid w:val="00D01C65"/>
    <w:rsid w:val="00D05C1B"/>
    <w:rsid w:val="00D06F12"/>
    <w:rsid w:val="00D07068"/>
    <w:rsid w:val="00D10910"/>
    <w:rsid w:val="00D13813"/>
    <w:rsid w:val="00D1559B"/>
    <w:rsid w:val="00D17C35"/>
    <w:rsid w:val="00D202E9"/>
    <w:rsid w:val="00D219BB"/>
    <w:rsid w:val="00D21DA7"/>
    <w:rsid w:val="00D21F25"/>
    <w:rsid w:val="00D23CEF"/>
    <w:rsid w:val="00D31F9A"/>
    <w:rsid w:val="00D32908"/>
    <w:rsid w:val="00D4037A"/>
    <w:rsid w:val="00D405C6"/>
    <w:rsid w:val="00D42558"/>
    <w:rsid w:val="00D44812"/>
    <w:rsid w:val="00D44973"/>
    <w:rsid w:val="00D46DA4"/>
    <w:rsid w:val="00D4776A"/>
    <w:rsid w:val="00D51BBD"/>
    <w:rsid w:val="00D5471B"/>
    <w:rsid w:val="00D573F9"/>
    <w:rsid w:val="00D57507"/>
    <w:rsid w:val="00D57B1E"/>
    <w:rsid w:val="00D60121"/>
    <w:rsid w:val="00D604C0"/>
    <w:rsid w:val="00D63D48"/>
    <w:rsid w:val="00D663C2"/>
    <w:rsid w:val="00D66635"/>
    <w:rsid w:val="00D67F37"/>
    <w:rsid w:val="00D7282A"/>
    <w:rsid w:val="00D774AD"/>
    <w:rsid w:val="00D802BB"/>
    <w:rsid w:val="00D81486"/>
    <w:rsid w:val="00D81B88"/>
    <w:rsid w:val="00D8649B"/>
    <w:rsid w:val="00D90061"/>
    <w:rsid w:val="00D923C4"/>
    <w:rsid w:val="00D92BB3"/>
    <w:rsid w:val="00DA006B"/>
    <w:rsid w:val="00DA16C9"/>
    <w:rsid w:val="00DA3F49"/>
    <w:rsid w:val="00DA43B5"/>
    <w:rsid w:val="00DA4A42"/>
    <w:rsid w:val="00DA502E"/>
    <w:rsid w:val="00DA5970"/>
    <w:rsid w:val="00DA7062"/>
    <w:rsid w:val="00DC2E33"/>
    <w:rsid w:val="00DC53E5"/>
    <w:rsid w:val="00DD04CC"/>
    <w:rsid w:val="00DD1FC5"/>
    <w:rsid w:val="00DD6695"/>
    <w:rsid w:val="00DE0851"/>
    <w:rsid w:val="00DE0F73"/>
    <w:rsid w:val="00DE13AA"/>
    <w:rsid w:val="00DE1F55"/>
    <w:rsid w:val="00DE53D1"/>
    <w:rsid w:val="00DE6120"/>
    <w:rsid w:val="00DF3493"/>
    <w:rsid w:val="00DF5308"/>
    <w:rsid w:val="00E0011B"/>
    <w:rsid w:val="00E03A7F"/>
    <w:rsid w:val="00E054C0"/>
    <w:rsid w:val="00E11055"/>
    <w:rsid w:val="00E1364A"/>
    <w:rsid w:val="00E17640"/>
    <w:rsid w:val="00E212A4"/>
    <w:rsid w:val="00E23795"/>
    <w:rsid w:val="00E24EA9"/>
    <w:rsid w:val="00E31267"/>
    <w:rsid w:val="00E32EDD"/>
    <w:rsid w:val="00E34CE8"/>
    <w:rsid w:val="00E3503D"/>
    <w:rsid w:val="00E35073"/>
    <w:rsid w:val="00E35B6A"/>
    <w:rsid w:val="00E35DFE"/>
    <w:rsid w:val="00E44767"/>
    <w:rsid w:val="00E50160"/>
    <w:rsid w:val="00E5097F"/>
    <w:rsid w:val="00E549BA"/>
    <w:rsid w:val="00E55611"/>
    <w:rsid w:val="00E57715"/>
    <w:rsid w:val="00E60FA9"/>
    <w:rsid w:val="00E62BAE"/>
    <w:rsid w:val="00E67FD0"/>
    <w:rsid w:val="00E725C2"/>
    <w:rsid w:val="00E76485"/>
    <w:rsid w:val="00E8115A"/>
    <w:rsid w:val="00E83525"/>
    <w:rsid w:val="00E841C3"/>
    <w:rsid w:val="00E845A7"/>
    <w:rsid w:val="00E87529"/>
    <w:rsid w:val="00E901AD"/>
    <w:rsid w:val="00E90D5A"/>
    <w:rsid w:val="00E9636F"/>
    <w:rsid w:val="00E96B0D"/>
    <w:rsid w:val="00EA06D0"/>
    <w:rsid w:val="00EA1174"/>
    <w:rsid w:val="00EA4E16"/>
    <w:rsid w:val="00EA677A"/>
    <w:rsid w:val="00EA7087"/>
    <w:rsid w:val="00EA7F61"/>
    <w:rsid w:val="00EB0E43"/>
    <w:rsid w:val="00EB166E"/>
    <w:rsid w:val="00EB64D9"/>
    <w:rsid w:val="00EB6A90"/>
    <w:rsid w:val="00EB6D6B"/>
    <w:rsid w:val="00EB7F4A"/>
    <w:rsid w:val="00EC095A"/>
    <w:rsid w:val="00EC2D32"/>
    <w:rsid w:val="00EC3870"/>
    <w:rsid w:val="00EC4EE0"/>
    <w:rsid w:val="00EC5B67"/>
    <w:rsid w:val="00EC7544"/>
    <w:rsid w:val="00EC7BDD"/>
    <w:rsid w:val="00ED11F0"/>
    <w:rsid w:val="00ED1B8E"/>
    <w:rsid w:val="00ED2A61"/>
    <w:rsid w:val="00ED4456"/>
    <w:rsid w:val="00ED4A09"/>
    <w:rsid w:val="00ED671B"/>
    <w:rsid w:val="00ED7CCB"/>
    <w:rsid w:val="00EE1970"/>
    <w:rsid w:val="00EE4C99"/>
    <w:rsid w:val="00EE4DDB"/>
    <w:rsid w:val="00EE5AE6"/>
    <w:rsid w:val="00EE5E41"/>
    <w:rsid w:val="00EF0FB1"/>
    <w:rsid w:val="00EF6351"/>
    <w:rsid w:val="00EF7009"/>
    <w:rsid w:val="00F02B4C"/>
    <w:rsid w:val="00F0654E"/>
    <w:rsid w:val="00F06810"/>
    <w:rsid w:val="00F07365"/>
    <w:rsid w:val="00F139FD"/>
    <w:rsid w:val="00F2051B"/>
    <w:rsid w:val="00F20787"/>
    <w:rsid w:val="00F21FFE"/>
    <w:rsid w:val="00F22D1B"/>
    <w:rsid w:val="00F2355C"/>
    <w:rsid w:val="00F245F6"/>
    <w:rsid w:val="00F27B77"/>
    <w:rsid w:val="00F359AA"/>
    <w:rsid w:val="00F36964"/>
    <w:rsid w:val="00F369B8"/>
    <w:rsid w:val="00F37FAD"/>
    <w:rsid w:val="00F410D1"/>
    <w:rsid w:val="00F444AB"/>
    <w:rsid w:val="00F46A57"/>
    <w:rsid w:val="00F478DB"/>
    <w:rsid w:val="00F51808"/>
    <w:rsid w:val="00F5534A"/>
    <w:rsid w:val="00F647FC"/>
    <w:rsid w:val="00F6483B"/>
    <w:rsid w:val="00F65884"/>
    <w:rsid w:val="00F6601A"/>
    <w:rsid w:val="00F674A5"/>
    <w:rsid w:val="00F67E06"/>
    <w:rsid w:val="00F70387"/>
    <w:rsid w:val="00F72B46"/>
    <w:rsid w:val="00F7336A"/>
    <w:rsid w:val="00F751AA"/>
    <w:rsid w:val="00F81E83"/>
    <w:rsid w:val="00F820EF"/>
    <w:rsid w:val="00F830DD"/>
    <w:rsid w:val="00F84293"/>
    <w:rsid w:val="00F870EA"/>
    <w:rsid w:val="00F903E4"/>
    <w:rsid w:val="00F9128E"/>
    <w:rsid w:val="00F93108"/>
    <w:rsid w:val="00F94898"/>
    <w:rsid w:val="00FA21C1"/>
    <w:rsid w:val="00FA5C3D"/>
    <w:rsid w:val="00FA5E00"/>
    <w:rsid w:val="00FA6E06"/>
    <w:rsid w:val="00FB1B5B"/>
    <w:rsid w:val="00FB27C7"/>
    <w:rsid w:val="00FB2F74"/>
    <w:rsid w:val="00FB3242"/>
    <w:rsid w:val="00FB4603"/>
    <w:rsid w:val="00FB4A02"/>
    <w:rsid w:val="00FB5E56"/>
    <w:rsid w:val="00FB6868"/>
    <w:rsid w:val="00FD163D"/>
    <w:rsid w:val="00FD308E"/>
    <w:rsid w:val="00FD5119"/>
    <w:rsid w:val="00FD58CF"/>
    <w:rsid w:val="00FD619B"/>
    <w:rsid w:val="00FD73BD"/>
    <w:rsid w:val="00FE098F"/>
    <w:rsid w:val="00FE5ED6"/>
    <w:rsid w:val="00FE7C63"/>
    <w:rsid w:val="00FE7D46"/>
    <w:rsid w:val="00FF27F9"/>
    <w:rsid w:val="00FF4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0F335"/>
  <w15:docId w15:val="{49239753-1C79-4701-878E-51C821E01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349"/>
    <w:rPr>
      <w:rFonts w:cs="Lath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51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63D"/>
    <w:rPr>
      <w:color w:val="0563C1" w:themeColor="hyperlink"/>
      <w:u w:val="single"/>
    </w:rPr>
  </w:style>
  <w:style w:type="paragraph" w:customStyle="1" w:styleId="Address2">
    <w:name w:val="Address 2"/>
    <w:basedOn w:val="Normal"/>
    <w:rsid w:val="00FD163D"/>
    <w:pPr>
      <w:spacing w:after="0" w:line="160" w:lineRule="atLeast"/>
      <w:jc w:val="both"/>
    </w:pPr>
    <w:rPr>
      <w:rFonts w:ascii="Arial" w:eastAsia="Times New Roman" w:hAnsi="Arial" w:cs="Times New Roman"/>
      <w:sz w:val="14"/>
      <w:szCs w:val="20"/>
    </w:rPr>
  </w:style>
  <w:style w:type="paragraph" w:styleId="ListParagraph">
    <w:name w:val="List Paragraph"/>
    <w:basedOn w:val="Normal"/>
    <w:uiPriority w:val="34"/>
    <w:qFormat/>
    <w:rsid w:val="00B548A6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548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8A6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B548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8A6"/>
    <w:rPr>
      <w:rFonts w:cs="Latha"/>
    </w:rPr>
  </w:style>
  <w:style w:type="table" w:styleId="TableGrid">
    <w:name w:val="Table Grid"/>
    <w:basedOn w:val="TableNormal"/>
    <w:uiPriority w:val="39"/>
    <w:rsid w:val="00A208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2086A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2086A"/>
    <w:rPr>
      <w:rFonts w:ascii="Tahoma" w:eastAsia="Times New Roman" w:hAnsi="Tahoma" w:cs="Tahoma"/>
      <w:sz w:val="16"/>
      <w:szCs w:val="16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BE51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496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A9D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8F78EF"/>
    <w:rPr>
      <w:rFonts w:ascii="SegoeUI-Semibold" w:hAnsi="SegoeUI-Semibold" w:hint="default"/>
      <w:b w:val="0"/>
      <w:bCs w:val="0"/>
      <w:i w:val="0"/>
      <w:iCs w:val="0"/>
      <w:color w:val="002060"/>
      <w:sz w:val="20"/>
      <w:szCs w:val="20"/>
    </w:rPr>
  </w:style>
  <w:style w:type="character" w:customStyle="1" w:styleId="fontstyle21">
    <w:name w:val="fontstyle21"/>
    <w:basedOn w:val="DefaultParagraphFont"/>
    <w:rsid w:val="008F78EF"/>
    <w:rPr>
      <w:rFonts w:ascii="SegoeUI-Light" w:hAnsi="SegoeUI-Light" w:hint="default"/>
      <w:b w:val="0"/>
      <w:bCs w:val="0"/>
      <w:i w:val="0"/>
      <w:iCs w:val="0"/>
      <w:color w:val="262626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63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94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cel-q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1338</Words>
  <Characters>763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cel-qs.com</dc:creator>
  <cp:lastModifiedBy>Excel QS</cp:lastModifiedBy>
  <cp:revision>78</cp:revision>
  <cp:lastPrinted>2024-11-06T03:32:00Z</cp:lastPrinted>
  <dcterms:created xsi:type="dcterms:W3CDTF">2024-03-26T04:10:00Z</dcterms:created>
  <dcterms:modified xsi:type="dcterms:W3CDTF">2024-11-06T05:05:00Z</dcterms:modified>
</cp:coreProperties>
</file>